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63F08D" w14:textId="77777777" w:rsidR="00B15BB2" w:rsidRPr="00F84536" w:rsidRDefault="008150A1" w:rsidP="00F8453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84536">
        <w:rPr>
          <w:rFonts w:ascii="Times New Roman" w:hAnsi="Times New Roman" w:cs="Times New Roman"/>
          <w:b/>
          <w:bCs/>
          <w:sz w:val="32"/>
          <w:szCs w:val="32"/>
        </w:rPr>
        <w:t>Té</w:t>
      </w:r>
      <w:r w:rsidR="00663C75" w:rsidRPr="00F84536">
        <w:rPr>
          <w:rFonts w:ascii="Times New Roman" w:hAnsi="Times New Roman" w:cs="Times New Roman"/>
          <w:b/>
          <w:bCs/>
          <w:sz w:val="32"/>
          <w:szCs w:val="32"/>
        </w:rPr>
        <w:t>mat</w:t>
      </w:r>
      <w:r w:rsidRPr="00F84536">
        <w:rPr>
          <w:rFonts w:ascii="Times New Roman" w:hAnsi="Times New Roman" w:cs="Times New Roman"/>
          <w:b/>
          <w:bCs/>
          <w:sz w:val="32"/>
          <w:szCs w:val="32"/>
        </w:rPr>
        <w:t>a</w:t>
      </w:r>
      <w:r w:rsidR="00663C75" w:rsidRPr="00F84536">
        <w:rPr>
          <w:rFonts w:ascii="Times New Roman" w:hAnsi="Times New Roman" w:cs="Times New Roman"/>
          <w:b/>
          <w:bCs/>
          <w:sz w:val="32"/>
          <w:szCs w:val="32"/>
        </w:rPr>
        <w:t xml:space="preserve"> závěrečných prací </w:t>
      </w:r>
    </w:p>
    <w:p w14:paraId="07214F2C" w14:textId="6B0C429A" w:rsidR="00663C75" w:rsidRPr="00F84536" w:rsidRDefault="00663C75" w:rsidP="00F8453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84536">
        <w:rPr>
          <w:rFonts w:ascii="Times New Roman" w:hAnsi="Times New Roman" w:cs="Times New Roman"/>
          <w:b/>
          <w:bCs/>
          <w:sz w:val="32"/>
          <w:szCs w:val="32"/>
        </w:rPr>
        <w:t>20</w:t>
      </w:r>
      <w:r w:rsidR="00382F57" w:rsidRPr="00F84536">
        <w:rPr>
          <w:rFonts w:ascii="Times New Roman" w:hAnsi="Times New Roman" w:cs="Times New Roman"/>
          <w:b/>
          <w:bCs/>
          <w:sz w:val="32"/>
          <w:szCs w:val="32"/>
        </w:rPr>
        <w:t>20</w:t>
      </w:r>
      <w:r w:rsidR="00B15BB2" w:rsidRPr="00F84536">
        <w:rPr>
          <w:rFonts w:ascii="Times New Roman" w:hAnsi="Times New Roman" w:cs="Times New Roman"/>
          <w:b/>
          <w:bCs/>
          <w:sz w:val="32"/>
          <w:szCs w:val="32"/>
        </w:rPr>
        <w:t>/2021</w:t>
      </w:r>
    </w:p>
    <w:p w14:paraId="6F6F2A07" w14:textId="77777777" w:rsidR="00663C75" w:rsidRPr="00F84536" w:rsidRDefault="00663C75" w:rsidP="00F845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AC4A7A" w14:textId="60E31C3A" w:rsidR="002C420C" w:rsidRPr="00F84536" w:rsidRDefault="00B15BB2" w:rsidP="00F845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Style w:val="Siln"/>
          <w:rFonts w:ascii="Times New Roman" w:hAnsi="Times New Roman" w:cs="Times New Roman"/>
          <w:sz w:val="24"/>
          <w:szCs w:val="24"/>
        </w:rPr>
        <w:t>Technika a praktické činnosti se zaměřením na vzdělávání</w:t>
      </w:r>
      <w:r w:rsidRPr="00F84536">
        <w:rPr>
          <w:rFonts w:ascii="Times New Roman" w:hAnsi="Times New Roman" w:cs="Times New Roman"/>
          <w:sz w:val="24"/>
          <w:szCs w:val="24"/>
        </w:rPr>
        <w:t xml:space="preserve"> (</w:t>
      </w:r>
      <w:r w:rsidR="00B55097" w:rsidRPr="00F84536">
        <w:rPr>
          <w:rFonts w:ascii="Times New Roman" w:hAnsi="Times New Roman" w:cs="Times New Roman"/>
          <w:sz w:val="24"/>
          <w:szCs w:val="24"/>
        </w:rPr>
        <w:t>Bc</w:t>
      </w:r>
      <w:r w:rsidRPr="00F84536">
        <w:rPr>
          <w:rFonts w:ascii="Times New Roman" w:hAnsi="Times New Roman" w:cs="Times New Roman"/>
          <w:sz w:val="24"/>
          <w:szCs w:val="24"/>
        </w:rPr>
        <w:t>.</w:t>
      </w:r>
      <w:r w:rsidR="00B55097" w:rsidRPr="00F84536">
        <w:rPr>
          <w:rFonts w:ascii="Times New Roman" w:hAnsi="Times New Roman" w:cs="Times New Roman"/>
          <w:sz w:val="24"/>
          <w:szCs w:val="24"/>
        </w:rPr>
        <w:t>)</w:t>
      </w:r>
    </w:p>
    <w:p w14:paraId="440196EB" w14:textId="77777777" w:rsidR="001E1A6D" w:rsidRPr="00F84536" w:rsidRDefault="001E1A6D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echnická tvořivost a její rozvoj (dr. Částková)</w:t>
      </w:r>
    </w:p>
    <w:p w14:paraId="6EF81A11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4536">
        <w:rPr>
          <w:rFonts w:ascii="Times New Roman" w:hAnsi="Times New Roman" w:cs="Times New Roman"/>
          <w:sz w:val="24"/>
          <w:szCs w:val="24"/>
        </w:rPr>
        <w:t>Arduin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– návrh a konstrukce robotického zařízení (Mgr. Děrda)</w:t>
      </w:r>
    </w:p>
    <w:p w14:paraId="3F0CE8CD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Návrh a konstrukce zabezpečovacího zařízení na platformě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Arduin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(Mgr. Děrda)</w:t>
      </w:r>
    </w:p>
    <w:p w14:paraId="6D4BC63A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Návrh a konstrukce technického zařízení na platformě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Raspberry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Pi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(Mgr. Děrda)</w:t>
      </w:r>
    </w:p>
    <w:p w14:paraId="0F00A366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Využití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nepájivéh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pájivéh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kontaktního pole ve výuce předmětu Technika na ZŠ (Mgr. Děrda)</w:t>
      </w:r>
    </w:p>
    <w:p w14:paraId="26892B24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mikrofonového vstupu na PC/mobilním telefonu, jako jednokanálového osciloskopu (Mgr. Děrda)</w:t>
      </w:r>
    </w:p>
    <w:p w14:paraId="7748C88F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Konstrukce vzduchového motoru s využitím 3D tisku (Mgr. Děrda)</w:t>
      </w:r>
    </w:p>
    <w:p w14:paraId="3E4316E7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Tranzistorový – analogový robot pro disciplínu LineFollower3D tisk a jeho využití v rámci výuky techniky na ZŠ/SŠ (Mgr. Děrda)</w:t>
      </w:r>
    </w:p>
    <w:p w14:paraId="2ED2669F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Testování a komparace 3D tiskáren (Mgr. Děrda)</w:t>
      </w:r>
    </w:p>
    <w:p w14:paraId="58B7BF45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Konstruování s využitím CNC frézky (Mgr. Děrda)</w:t>
      </w:r>
    </w:p>
    <w:p w14:paraId="1C31AE48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Laserové gravírování a řezání materiálu (Mgr. Děrda)</w:t>
      </w:r>
    </w:p>
    <w:p w14:paraId="38F7CF6E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Robotický zájmový kroužek a jeho organizace na 2. stupni ZŠ (Mgr. Děrda)</w:t>
      </w:r>
    </w:p>
    <w:p w14:paraId="15DD8F8C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4536">
        <w:rPr>
          <w:rFonts w:ascii="Times New Roman" w:hAnsi="Times New Roman" w:cs="Times New Roman"/>
          <w:sz w:val="24"/>
          <w:szCs w:val="24"/>
        </w:rPr>
        <w:t>Wiring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a jeho využití k programování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mikrokontroléru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Arduin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(Mgr. Děrda)</w:t>
      </w:r>
    </w:p>
    <w:p w14:paraId="6FD8A681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Programování s využitím stavebnice LEGO (Mgr. Děrda)</w:t>
      </w:r>
    </w:p>
    <w:p w14:paraId="657888FD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Integrovaný obvod MH 7400, jeho možná zapojení s využitím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nepájivéh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pole (Mgr. Děrda)</w:t>
      </w:r>
    </w:p>
    <w:p w14:paraId="5C2C41ED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Integrovaný obvod MH 7402, jeho možná zapojení s využitím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nepájivéh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pole (Mgr. Děrda)</w:t>
      </w:r>
    </w:p>
    <w:p w14:paraId="28EA1025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Integrovaný obvod MH 74164, jeho možná zapojení s využitím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nepájivéh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pole (Mgr. Děrda)</w:t>
      </w:r>
    </w:p>
    <w:p w14:paraId="367A1643" w14:textId="77777777" w:rsidR="002B4919" w:rsidRPr="00F84536" w:rsidRDefault="002B4919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Využití stavebnice Lego EV3 EDU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core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>, pro konstrukci X/Y zapisovače (Mgr. Děrda)</w:t>
      </w:r>
    </w:p>
    <w:p w14:paraId="08F3612D" w14:textId="139E0EAD" w:rsidR="00E97EAB" w:rsidRPr="00F84536" w:rsidRDefault="00E97EAB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Včelařství jako součást vzdělávání na základní nebo střední škole (doc. Dostál)</w:t>
      </w:r>
    </w:p>
    <w:p w14:paraId="7BE3B8DC" w14:textId="11AA6DBB" w:rsidR="00E97EAB" w:rsidRPr="00F84536" w:rsidRDefault="00E97EAB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Návrh a tvorba metodických námětů pro technické činnosti žáků základních škol (doc. Dostál)</w:t>
      </w:r>
    </w:p>
    <w:p w14:paraId="6A37D4FE" w14:textId="0FACB5FB" w:rsidR="00E97EAB" w:rsidRPr="00F84536" w:rsidRDefault="00E97EAB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echnicky nadaný žák a jeho rozvoj v podmínkách základní školy (doc. Dostál)</w:t>
      </w:r>
    </w:p>
    <w:p w14:paraId="7AF304E3" w14:textId="60B3E119" w:rsidR="00E97EAB" w:rsidRPr="00F84536" w:rsidRDefault="00E97EAB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echnický kroužek jako forma zájmového vzdělávání (doc. Dostál)</w:t>
      </w:r>
    </w:p>
    <w:p w14:paraId="580F78E4" w14:textId="570B51E4" w:rsidR="00E97EAB" w:rsidRPr="00F84536" w:rsidRDefault="00E97EAB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Naivní představy žáků o technice a technických činnostech (doc. Dostál)</w:t>
      </w:r>
    </w:p>
    <w:p w14:paraId="649DA98E" w14:textId="6E2622DA" w:rsidR="00E97EAB" w:rsidRPr="00F84536" w:rsidRDefault="00E97EAB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Neobvyklé výrobky jako náměty na činnosti žáků ve školní dílně (doc. Dostál)</w:t>
      </w:r>
    </w:p>
    <w:p w14:paraId="41CD991C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Využití mikropočítačů ve výuce na ZŠ nebo SŠ (Mgr. Dragon) </w:t>
      </w:r>
    </w:p>
    <w:p w14:paraId="06A13F50" w14:textId="1524DA0B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Lidové tradice a řemesla a jejich implementace výuky (dr. Janu)</w:t>
      </w:r>
    </w:p>
    <w:p w14:paraId="73068C44" w14:textId="07779B18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Tvorba sady inovativních metodických námětů pro práci se dřevem v rámci předmětu Technika na ZŠ (dr. Janu)</w:t>
      </w:r>
    </w:p>
    <w:p w14:paraId="5FC821B9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Možnosti demonstrace vybraných technologií (doc. Kropáč)</w:t>
      </w:r>
    </w:p>
    <w:p w14:paraId="1BC28F86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Možnosti demonstrace vybraných vlastností materiálů (doc. Kropáč)</w:t>
      </w:r>
    </w:p>
    <w:p w14:paraId="42477997" w14:textId="77777777" w:rsidR="00A922FC" w:rsidRDefault="0097306F" w:rsidP="00A922FC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ýukový text pro zvolenou tematickou oblast (doc. Kropáč)</w:t>
      </w:r>
    </w:p>
    <w:p w14:paraId="04A5196D" w14:textId="0F4E19FB" w:rsidR="00A922FC" w:rsidRPr="00DB3407" w:rsidRDefault="00A922FC" w:rsidP="00A922FC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B3407">
        <w:rPr>
          <w:rFonts w:ascii="Times New Roman" w:hAnsi="Times New Roman" w:cs="Times New Roman"/>
          <w:sz w:val="24"/>
          <w:szCs w:val="24"/>
        </w:rPr>
        <w:t>Prekoncepty</w:t>
      </w:r>
      <w:proofErr w:type="spellEnd"/>
      <w:r w:rsidRPr="00DB3407">
        <w:rPr>
          <w:rFonts w:ascii="Times New Roman" w:hAnsi="Times New Roman" w:cs="Times New Roman"/>
          <w:sz w:val="24"/>
          <w:szCs w:val="24"/>
        </w:rPr>
        <w:t xml:space="preserve"> vybrané oblasti obsahu u žáků (doc. Kropáč)</w:t>
      </w:r>
    </w:p>
    <w:p w14:paraId="64569C9B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liv nastavení parametrů CNC obráběcích strojů při zpracování dřevěných materiálů. (dr. Mrázek)</w:t>
      </w:r>
    </w:p>
    <w:p w14:paraId="69C2D580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vorba technických modelů s využitím technologie 3D tisku. (dr. Mrázek)</w:t>
      </w:r>
    </w:p>
    <w:p w14:paraId="72857E9E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fektivita nastavení parametrů 3D tisku při výrobě technických modelů. (dr. Mrázek)</w:t>
      </w:r>
    </w:p>
    <w:p w14:paraId="06575B8D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Možnosti implementace laserových technologií v předmětu Technika na ZŠ. (dr. Mrázek)</w:t>
      </w:r>
    </w:p>
    <w:p w14:paraId="605FF647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líčové znalosti a dovednosti učitele při práci s 3D tiskárnou na ZŠ (dr. Mrázek)</w:t>
      </w:r>
    </w:p>
    <w:p w14:paraId="6BC76ACB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lastRenderedPageBreak/>
        <w:t>Rozvíjení technické gramotnosti u žáků základních škol (dr. Sedláček)</w:t>
      </w:r>
    </w:p>
    <w:p w14:paraId="5C58E70E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metody projektové výuky v technickém vzdělávání na základní škole (dr. Sedláček)</w:t>
      </w:r>
    </w:p>
    <w:p w14:paraId="59A4E0EC" w14:textId="77777777" w:rsidR="0097306F" w:rsidRPr="00F84536" w:rsidRDefault="0097306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progresivních metod výuky ve vzdělávacím procesu (dr. Sedláček)</w:t>
      </w:r>
    </w:p>
    <w:p w14:paraId="6AB1EE94" w14:textId="11429C88" w:rsidR="00B55097" w:rsidRPr="00F84536" w:rsidRDefault="00B55097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Tvorba vzdáleného e</w:t>
      </w:r>
      <w:r w:rsidR="00D0068B" w:rsidRPr="00F84536">
        <w:rPr>
          <w:rFonts w:ascii="Times New Roman" w:hAnsi="Times New Roman" w:cs="Times New Roman"/>
          <w:sz w:val="24"/>
          <w:szCs w:val="24"/>
        </w:rPr>
        <w:t>xperimentu s využitím softwarových stavebnic</w:t>
      </w:r>
      <w:r w:rsidR="004B7831" w:rsidRPr="00F84536">
        <w:rPr>
          <w:rFonts w:ascii="Times New Roman" w:hAnsi="Times New Roman" w:cs="Times New Roman"/>
          <w:sz w:val="24"/>
          <w:szCs w:val="24"/>
        </w:rPr>
        <w:t xml:space="preserve"> </w:t>
      </w:r>
      <w:r w:rsidR="004B7831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(doc. Serafín)</w:t>
      </w:r>
    </w:p>
    <w:p w14:paraId="471A8FD0" w14:textId="410A58C9" w:rsidR="000F255C" w:rsidRPr="00F84536" w:rsidRDefault="000F255C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Tvorba úloh pro experimentální práci žáků z oblasti elektrotechniky/elektroniky </w:t>
      </w:r>
      <w:r w:rsidR="004B7831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(doc. Serafín)</w:t>
      </w:r>
    </w:p>
    <w:p w14:paraId="610BF58D" w14:textId="4A6FE0A8" w:rsidR="00B55097" w:rsidRPr="00F84536" w:rsidRDefault="00313CEF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řístupy k tvorbě d</w:t>
      </w:r>
      <w:r w:rsidR="00B55097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igitální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h</w:t>
      </w:r>
      <w:r w:rsidR="00B55097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zdělávací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h</w:t>
      </w:r>
      <w:r w:rsidR="00B55097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zdroj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ů pro</w:t>
      </w:r>
      <w:r w:rsidR="00B55097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technické vzdělávání</w:t>
      </w:r>
      <w:r w:rsidR="004B7831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doc. Serafín)</w:t>
      </w:r>
    </w:p>
    <w:p w14:paraId="22D81E02" w14:textId="6E0A4156" w:rsidR="00B55097" w:rsidRPr="00F84536" w:rsidRDefault="00B55097" w:rsidP="00F84536">
      <w:pPr>
        <w:pStyle w:val="Odstavecseseznamem"/>
        <w:numPr>
          <w:ilvl w:val="0"/>
          <w:numId w:val="19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Bezpečnost práce </w:t>
      </w:r>
      <w:r w:rsidR="007C6381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a její aspekty ve vzdělávání na ZŠ/SŠ</w:t>
      </w:r>
      <w:r w:rsidR="004B7831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doc. Serafín)</w:t>
      </w:r>
    </w:p>
    <w:p w14:paraId="1A797EF3" w14:textId="77777777" w:rsidR="0097306F" w:rsidRPr="00F84536" w:rsidRDefault="0097306F" w:rsidP="00F84536">
      <w:pPr>
        <w:pStyle w:val="Odstavecseseznamem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290AA5E9" w14:textId="6A02ADC6" w:rsidR="00B55097" w:rsidRPr="00F84536" w:rsidRDefault="00B15BB2" w:rsidP="00F8453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Style w:val="Siln"/>
          <w:rFonts w:ascii="Times New Roman" w:hAnsi="Times New Roman" w:cs="Times New Roman"/>
          <w:sz w:val="24"/>
          <w:szCs w:val="24"/>
        </w:rPr>
        <w:t xml:space="preserve">Informační technologie pro vzdělávání </w:t>
      </w:r>
      <w:r w:rsidRPr="00F84536">
        <w:rPr>
          <w:rStyle w:val="Siln"/>
          <w:rFonts w:ascii="Times New Roman" w:hAnsi="Times New Roman" w:cs="Times New Roman"/>
          <w:b w:val="0"/>
          <w:sz w:val="24"/>
          <w:szCs w:val="24"/>
        </w:rPr>
        <w:t>(</w:t>
      </w:r>
      <w:r w:rsidR="00B55097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Bc</w:t>
      </w:r>
      <w:r w:rsidR="000F255C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57941023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>Návrh databáze pro podporu výuky vybraného předmětu na ZŠ nebo SŠ (Mgr. Dragon)</w:t>
      </w:r>
    </w:p>
    <w:p w14:paraId="663BFD15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F84536">
        <w:rPr>
          <w:rFonts w:ascii="Times New Roman" w:hAnsi="Times New Roman" w:cs="Times New Roman"/>
          <w:sz w:val="24"/>
          <w:szCs w:val="24"/>
        </w:rPr>
        <w:t>Cloud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computing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a jeho využití ve vzdělávání (Mgr. Dragon)</w:t>
      </w:r>
    </w:p>
    <w:p w14:paraId="2668FDD3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>Moderní webové technologie a jejich implementace do vzdělávacího procesu (Mgr. Dragon)</w:t>
      </w:r>
    </w:p>
    <w:p w14:paraId="24DE5069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>E-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learningové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systémy a jejich místo v distančním vzdělávání (Mgr. Dragon)</w:t>
      </w:r>
    </w:p>
    <w:p w14:paraId="7FBF8DEE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Umělé inteligence ve vzdělávání (Mgr. Dragon)</w:t>
      </w:r>
    </w:p>
    <w:p w14:paraId="71A6AD31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yužití systémů CAD ve školské a podnikové praxi. (doc. Klement)</w:t>
      </w:r>
    </w:p>
    <w:p w14:paraId="224F18BA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Rozvoj hardwarové informační struktury školy na základě implementace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irtualizační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technologie Microsoft Hyper-V. (doc. Klement)</w:t>
      </w:r>
    </w:p>
    <w:p w14:paraId="4F746F03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Rozvoj hardwarové informační struktury školy na základě implementace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irtualizační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technologie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mWare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 (doc. Klement)</w:t>
      </w:r>
    </w:p>
    <w:p w14:paraId="40D39EF4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Optimalizace služeb datové sítě postavené na technologii Microsoft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Active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irectory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 (doc. Klement)</w:t>
      </w:r>
    </w:p>
    <w:p w14:paraId="1185E0D1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utsourcing informačních a komunikačních technologií. (doc. Klement)</w:t>
      </w:r>
    </w:p>
    <w:p w14:paraId="706314C5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Problematika vývoje responsivních webových aplikací – Inovativní technologie vývoje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rontEnd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webových aplikací (dr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ubrický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2420B2B1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Testování a porovnání PHP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rameworků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dr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ubrický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15740426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Testování a porovnání vybraných relačních databázových systémů (dr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ubrický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1ECFE319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Problematika návrhu a konstrukce aplikačního rozhraní pro výměnu dat ve webovém prostředí (dr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ubrický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2847FFE3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Technologie asynchronního přenosu dat webových aplikací (dr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ubrický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6D307E14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JavaScript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– technologie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rontEnd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rameworků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– jejich smysl, výhody, srovnání, příklady použití (dr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ubrický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7861C491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Nástroje pro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eal-time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fulltextové vyhledávání ve webových aplikacích (dr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ubrický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16845511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metody projektové výuky ve výuce informatiky na základní škole (dr. Sedláček)</w:t>
      </w:r>
    </w:p>
    <w:p w14:paraId="6DC01B54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progresivních metod výuky ve vzdělávacím procesu (dr. Sedláček)</w:t>
      </w:r>
    </w:p>
    <w:p w14:paraId="7DE56185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Multimédia ve výuce na ZŠ (SŠ) </w:t>
      </w:r>
      <w:r w:rsidRPr="00F84536">
        <w:rPr>
          <w:rFonts w:ascii="Times New Roman" w:hAnsi="Times New Roman" w:cs="Times New Roman"/>
          <w:sz w:val="24"/>
          <w:szCs w:val="24"/>
        </w:rPr>
        <w:t>(dr. Sedláček)</w:t>
      </w:r>
    </w:p>
    <w:p w14:paraId="32A7202E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Uplatnění robotických stavebnic ve výuce IT (doc. Serafín)</w:t>
      </w:r>
    </w:p>
    <w:p w14:paraId="508A4646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řístupy k tvorbě digitálních vzdělávacích zdrojů pro výuku IT (doc. Serafín)</w:t>
      </w:r>
    </w:p>
    <w:p w14:paraId="63B6C2CB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Tvorba úloh pro experimentální práci žáků z oblasti číslicové techniky (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oc. Serafín)</w:t>
      </w:r>
    </w:p>
    <w:p w14:paraId="755BDE01" w14:textId="77777777" w:rsidR="0097306F" w:rsidRPr="00F84536" w:rsidRDefault="0097306F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irtuální technologie a jejich aplikace do vzdělávání (doc. Serafín)</w:t>
      </w:r>
    </w:p>
    <w:p w14:paraId="0AB8C0CF" w14:textId="208520E9" w:rsidR="00CA2D38" w:rsidRPr="00F84536" w:rsidRDefault="00CA2D38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Sada úloh pro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LibreOffice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ro použití tabulkového kalkulátoru a maker 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093E29FB" w14:textId="47D8B181" w:rsidR="00CA2D38" w:rsidRPr="00F84536" w:rsidRDefault="00CA2D38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Sada úloh pro programování v jazyce Python na ZŠ 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2EE80285" w14:textId="2EEFA067" w:rsidR="00CA2D38" w:rsidRPr="00F84536" w:rsidRDefault="00CA2D38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Sada úloh pro programování ve vizuálních programovacích jazycích na ZŠ 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6D21634A" w14:textId="462AEC2E" w:rsidR="00CA2D38" w:rsidRPr="00F84536" w:rsidRDefault="00CA2D38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Metodika výuky balíku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LibreOffice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ro ZŠ 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378B3F1F" w14:textId="3C31DC3B" w:rsidR="00CA2D38" w:rsidRPr="00F84536" w:rsidRDefault="00CA2D38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Projektový přístup při výuce informatiky na ZŠ 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740153A3" w14:textId="4291E4F2" w:rsidR="00CA2D38" w:rsidRPr="00F84536" w:rsidRDefault="00CA2D38" w:rsidP="00F84536">
      <w:pPr>
        <w:pStyle w:val="Odstavecseseznamem"/>
        <w:numPr>
          <w:ilvl w:val="0"/>
          <w:numId w:val="11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Prezentace školy s prostřednictvím IKT včetně sociálních médií 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164A42B2" w14:textId="77777777" w:rsidR="00CA2D38" w:rsidRPr="00F84536" w:rsidRDefault="00CA2D38" w:rsidP="00F84536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42806CE7" w14:textId="542004A7" w:rsidR="00313CEF" w:rsidRPr="00F84536" w:rsidRDefault="00B15BB2" w:rsidP="00F8453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Style w:val="Siln"/>
          <w:rFonts w:ascii="Times New Roman" w:hAnsi="Times New Roman" w:cs="Times New Roman"/>
          <w:sz w:val="24"/>
          <w:szCs w:val="24"/>
        </w:rPr>
        <w:t xml:space="preserve">Učitelství praktického vyučování a odborného výcviku </w:t>
      </w:r>
      <w:r w:rsidRPr="00F84536">
        <w:rPr>
          <w:rStyle w:val="Siln"/>
          <w:rFonts w:ascii="Times New Roman" w:hAnsi="Times New Roman" w:cs="Times New Roman"/>
          <w:b w:val="0"/>
          <w:sz w:val="24"/>
          <w:szCs w:val="24"/>
        </w:rPr>
        <w:t>(</w:t>
      </w:r>
      <w:r w:rsidR="00313CEF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Bc</w:t>
      </w:r>
      <w:r w:rsidR="000F255C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</w:t>
      </w:r>
      <w:r w:rsidR="00313CEF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0283375A" w14:textId="073C4453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84536">
        <w:rPr>
          <w:rFonts w:ascii="Times New Roman" w:hAnsi="Times New Roman" w:cs="Times New Roman"/>
          <w:sz w:val="24"/>
          <w:szCs w:val="24"/>
        </w:rPr>
        <w:lastRenderedPageBreak/>
        <w:t>Arduino</w:t>
      </w:r>
      <w:proofErr w:type="spellEnd"/>
      <w:proofErr w:type="gramEnd"/>
      <w:r w:rsidRPr="00F84536">
        <w:rPr>
          <w:rFonts w:ascii="Times New Roman" w:hAnsi="Times New Roman" w:cs="Times New Roman"/>
          <w:sz w:val="24"/>
          <w:szCs w:val="24"/>
        </w:rPr>
        <w:t>–</w:t>
      </w:r>
      <w:proofErr w:type="gramStart"/>
      <w:r w:rsidRPr="00F84536">
        <w:rPr>
          <w:rFonts w:ascii="Times New Roman" w:hAnsi="Times New Roman" w:cs="Times New Roman"/>
          <w:sz w:val="24"/>
          <w:szCs w:val="24"/>
        </w:rPr>
        <w:t>návrh</w:t>
      </w:r>
      <w:proofErr w:type="gramEnd"/>
      <w:r w:rsidRPr="00F84536">
        <w:rPr>
          <w:rFonts w:ascii="Times New Roman" w:hAnsi="Times New Roman" w:cs="Times New Roman"/>
          <w:sz w:val="24"/>
          <w:szCs w:val="24"/>
        </w:rPr>
        <w:t xml:space="preserve"> a konstrukce robotického zařízení (Mgr. Děrda)</w:t>
      </w:r>
    </w:p>
    <w:p w14:paraId="38078C48" w14:textId="751467EB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Návrh a konstrukce zabezpečovacího zařízení na platformě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Arduin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(Mgr. Děrda)</w:t>
      </w:r>
    </w:p>
    <w:p w14:paraId="76F405F2" w14:textId="76C4770B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Návrh a konstrukce zařízení na platformě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Raspberry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Pi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(Mgr. Děrda)</w:t>
      </w:r>
    </w:p>
    <w:p w14:paraId="1BDF0F89" w14:textId="31C54C3D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Konstrukce vzduchového motoru, poháněného domácím vysavačem, s využitím 3D tisku (Mgr. Děrda)</w:t>
      </w:r>
    </w:p>
    <w:p w14:paraId="07794B3F" w14:textId="491E8B6E" w:rsidR="00F504F7" w:rsidRPr="00F84536" w:rsidRDefault="0096428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4536">
        <w:rPr>
          <w:rFonts w:ascii="Times New Roman" w:hAnsi="Times New Roman" w:cs="Times New Roman"/>
          <w:sz w:val="24"/>
          <w:szCs w:val="24"/>
        </w:rPr>
        <w:t>Tranzistorový-analogový</w:t>
      </w:r>
      <w:proofErr w:type="spellEnd"/>
      <w:r w:rsidR="00F504F7" w:rsidRPr="00F84536">
        <w:rPr>
          <w:rFonts w:ascii="Times New Roman" w:hAnsi="Times New Roman" w:cs="Times New Roman"/>
          <w:sz w:val="24"/>
          <w:szCs w:val="24"/>
        </w:rPr>
        <w:t xml:space="preserve"> robot pro disciplínu LineFollower3D tisk a jeho využití v rámci výuky techniky SŠ (Mgr. Děrda)</w:t>
      </w:r>
    </w:p>
    <w:p w14:paraId="150469E3" w14:textId="1D82FD99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Testování a komparace 3D tiskáren (Mgr. Děrda)</w:t>
      </w:r>
    </w:p>
    <w:p w14:paraId="29707269" w14:textId="68C1027E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Konstruování s využitím CNC frézky (Mgr. Děrda)</w:t>
      </w:r>
    </w:p>
    <w:p w14:paraId="5443A2BA" w14:textId="6AE17222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Laserové gravírování a řezání materiálu (Mgr. Děrda)</w:t>
      </w:r>
    </w:p>
    <w:p w14:paraId="731F1241" w14:textId="055E0DCB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4536">
        <w:rPr>
          <w:rFonts w:ascii="Times New Roman" w:hAnsi="Times New Roman" w:cs="Times New Roman"/>
          <w:sz w:val="24"/>
          <w:szCs w:val="24"/>
        </w:rPr>
        <w:t>Wiring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a jeho využití k programování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mikrokontroléru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Arduin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(Mgr. Děrda)</w:t>
      </w:r>
    </w:p>
    <w:p w14:paraId="4A1E46A5" w14:textId="3835869D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Programování s využitím stavebnice LEGO (Mgr. Děrda)</w:t>
      </w:r>
    </w:p>
    <w:p w14:paraId="7D732DE3" w14:textId="7E5FD01F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Využití stavebnice Lego EV3 EDU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core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>, pro konstrukci X/Y zapisovače (Mgr. Děrda)</w:t>
      </w:r>
    </w:p>
    <w:p w14:paraId="62162538" w14:textId="33D7D89F" w:rsidR="00F504F7" w:rsidRPr="00F84536" w:rsidRDefault="00F504F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Školní robotické soutěže a jejich organizace (Mgr. Děrda)</w:t>
      </w:r>
    </w:p>
    <w:p w14:paraId="6F37F3FB" w14:textId="77777777" w:rsidR="0097306F" w:rsidRPr="00F84536" w:rsidRDefault="0097306F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Motivy odborníků z praxe pro zahájení pedagogické činnosti v rámci odborném školství (doc. Dostál)</w:t>
      </w:r>
    </w:p>
    <w:p w14:paraId="5097D819" w14:textId="77777777" w:rsidR="0097306F" w:rsidRPr="00F84536" w:rsidRDefault="0097306F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Badatelsky orientovaná výuka a její uplatnění při výuce předmětu vybraného vyučovacího předmětu (doc. Dostál)</w:t>
      </w:r>
    </w:p>
    <w:p w14:paraId="6C4A10EB" w14:textId="77777777" w:rsidR="0097306F" w:rsidRPr="00F84536" w:rsidRDefault="0097306F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Exkurze jako nástroj propojení výuky s praxí (doc. Dostál)</w:t>
      </w:r>
    </w:p>
    <w:p w14:paraId="7A9E278C" w14:textId="2E027074" w:rsidR="00964287" w:rsidRPr="00F84536" w:rsidRDefault="00964287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webových a mobilních aplikací jako e-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learningovéh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nástroje pro podporu distančního vzdělávání odborných předmětů</w:t>
      </w:r>
      <w:r w:rsidR="00F8281F" w:rsidRPr="00F84536">
        <w:rPr>
          <w:rFonts w:ascii="Times New Roman" w:hAnsi="Times New Roman" w:cs="Times New Roman"/>
          <w:sz w:val="24"/>
          <w:szCs w:val="24"/>
        </w:rPr>
        <w:t xml:space="preserve"> (Mgr. Dragon)</w:t>
      </w:r>
    </w:p>
    <w:p w14:paraId="6587E06A" w14:textId="77777777" w:rsidR="0097306F" w:rsidRPr="00F84536" w:rsidRDefault="00050164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dotykových zařízení při výuce odborných předmětů (Mgr. Dragon)</w:t>
      </w:r>
      <w:r w:rsidR="0097306F" w:rsidRPr="00F845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F376E7" w14:textId="044BA865" w:rsidR="0097306F" w:rsidRPr="00F84536" w:rsidRDefault="0097306F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Možnosti podpory kariérového rozhodování žáků SOU či SOŠ (doc. Kropáč)</w:t>
      </w:r>
    </w:p>
    <w:p w14:paraId="0C258304" w14:textId="77777777" w:rsidR="0097306F" w:rsidRPr="00F84536" w:rsidRDefault="0097306F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Demonstrace vybraných technologií při praktickém vyučování či odborném výcviku (doc. Kropáč)</w:t>
      </w:r>
    </w:p>
    <w:p w14:paraId="1A4ABB17" w14:textId="77777777" w:rsidR="00A922FC" w:rsidRDefault="0097306F" w:rsidP="00A922FC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Demonstrace vybraných vlastností materiálů při praktickém vyučování či odborném výcviku (doc. Kropáč)</w:t>
      </w:r>
    </w:p>
    <w:p w14:paraId="0CC775B4" w14:textId="54525A6B" w:rsidR="00A922FC" w:rsidRPr="00DB3407" w:rsidRDefault="00A922FC" w:rsidP="00A922FC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B3407">
        <w:rPr>
          <w:rFonts w:ascii="Times New Roman" w:hAnsi="Times New Roman" w:cs="Times New Roman"/>
          <w:sz w:val="24"/>
          <w:szCs w:val="24"/>
        </w:rPr>
        <w:t>Prekoncepty</w:t>
      </w:r>
      <w:proofErr w:type="spellEnd"/>
      <w:r w:rsidRPr="00DB3407">
        <w:rPr>
          <w:rFonts w:ascii="Times New Roman" w:hAnsi="Times New Roman" w:cs="Times New Roman"/>
          <w:sz w:val="24"/>
          <w:szCs w:val="24"/>
        </w:rPr>
        <w:t xml:space="preserve"> vybrané oblasti obsahu u žáků SOU či SOŠ (doc. Kropáč)</w:t>
      </w:r>
    </w:p>
    <w:p w14:paraId="38909D9E" w14:textId="77777777" w:rsidR="001E6E23" w:rsidRPr="00F84536" w:rsidRDefault="001E6E23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Průmysl 4.0 v kontextu výuky technicky orientovaných předmětů (dr. Sedláček)</w:t>
      </w:r>
    </w:p>
    <w:p w14:paraId="1EFB878C" w14:textId="77777777" w:rsidR="001E6E23" w:rsidRPr="00F84536" w:rsidRDefault="001E6E23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Logistika v kontextu výuky technicky orientovaných předmětů (dr. Sedláček)</w:t>
      </w:r>
    </w:p>
    <w:p w14:paraId="328BD4D6" w14:textId="77777777" w:rsidR="001E6E23" w:rsidRPr="00F84536" w:rsidRDefault="001E6E23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Obaly a obalové materiály ve výuce technicky orientovaných předmětů (dr. Sedláček)</w:t>
      </w:r>
    </w:p>
    <w:p w14:paraId="18536891" w14:textId="77777777" w:rsidR="0097306F" w:rsidRPr="00F84536" w:rsidRDefault="001E6E23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metody projektové výuky v technickém vzdělávání na střední škole (dr. Sedláček)</w:t>
      </w:r>
      <w:r w:rsidR="0097306F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</w:p>
    <w:p w14:paraId="5611A4BA" w14:textId="376E2A24" w:rsidR="0097306F" w:rsidRPr="00F84536" w:rsidRDefault="0097306F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Bezpečnost práce v učňovském školství (doc. Serafín)</w:t>
      </w:r>
    </w:p>
    <w:p w14:paraId="7DE95DE4" w14:textId="77777777" w:rsidR="0097306F" w:rsidRPr="00F84536" w:rsidRDefault="0097306F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Podpora praktického vyučování moderními multimediálními prostředky (doc. Serafín) </w:t>
      </w:r>
    </w:p>
    <w:p w14:paraId="7CC3EA5C" w14:textId="77777777" w:rsidR="0097306F" w:rsidRPr="00F84536" w:rsidRDefault="0097306F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Analýza </w:t>
      </w:r>
      <w:proofErr w:type="gramStart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zajmu</w:t>
      </w:r>
      <w:proofErr w:type="gram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žáků o učňovský obor (doc. Serafín)</w:t>
      </w:r>
    </w:p>
    <w:p w14:paraId="0302D96A" w14:textId="77777777" w:rsidR="0097306F" w:rsidRPr="00F84536" w:rsidRDefault="0097306F" w:rsidP="00F84536">
      <w:pPr>
        <w:pStyle w:val="Odstavecseseznamem"/>
        <w:numPr>
          <w:ilvl w:val="0"/>
          <w:numId w:val="1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Možnosti realizace duálního vzdělávání z pohledu školy a spolupracující firmy (doc. Serafín)</w:t>
      </w:r>
    </w:p>
    <w:p w14:paraId="098B1181" w14:textId="1FD1CDD5" w:rsidR="007C6381" w:rsidRPr="00F84536" w:rsidRDefault="007C6381" w:rsidP="00F8453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372B46E0" w14:textId="719553F5" w:rsidR="00B55097" w:rsidRPr="00F84536" w:rsidRDefault="00B15BB2" w:rsidP="00F845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Style w:val="Siln"/>
          <w:rFonts w:ascii="Times New Roman" w:hAnsi="Times New Roman" w:cs="Times New Roman"/>
          <w:sz w:val="24"/>
          <w:szCs w:val="24"/>
        </w:rPr>
        <w:t>Učitelství informatiky pro 2. stupeň základních škol</w:t>
      </w:r>
      <w:r w:rsidRPr="00F84536">
        <w:rPr>
          <w:rFonts w:ascii="Times New Roman" w:hAnsi="Times New Roman" w:cs="Times New Roman"/>
          <w:sz w:val="24"/>
          <w:szCs w:val="24"/>
        </w:rPr>
        <w:t xml:space="preserve"> 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(</w:t>
      </w:r>
      <w:proofErr w:type="spellStart"/>
      <w:r w:rsidR="00B55097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Mgr</w:t>
      </w:r>
      <w:proofErr w:type="spellEnd"/>
      <w:r w:rsidR="00B55097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) </w:t>
      </w:r>
    </w:p>
    <w:p w14:paraId="7AC7FD2B" w14:textId="77777777" w:rsidR="004B7831" w:rsidRPr="00F84536" w:rsidRDefault="004B7831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Reálná pracovní zátěž učitele informatiky na základní škole (doc. Dostál)</w:t>
      </w:r>
    </w:p>
    <w:p w14:paraId="65484FE2" w14:textId="77777777" w:rsidR="004B7831" w:rsidRPr="00F84536" w:rsidRDefault="004B7831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Vnímání užitečnosti učiva předmětu informatika rodiči žáků základních škol (doc. Dostál)</w:t>
      </w:r>
    </w:p>
    <w:p w14:paraId="222D7548" w14:textId="7A360C9C" w:rsidR="004B7831" w:rsidRPr="00F84536" w:rsidRDefault="004B7831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Školní vzdělávací program a jeho utváření se zaměřením na informatiku (doc. Dostál)</w:t>
      </w:r>
    </w:p>
    <w:p w14:paraId="4EFE3830" w14:textId="3DC832D7" w:rsidR="00236772" w:rsidRPr="00F84536" w:rsidRDefault="00F8281F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Implementace vybraného programovacího jazyka do výuky informatiky na ZŠ nebo SŠ (Mgr. Dragon)</w:t>
      </w:r>
    </w:p>
    <w:p w14:paraId="1997029C" w14:textId="3F0D8FFD" w:rsidR="00F8281F" w:rsidRPr="00F84536" w:rsidRDefault="00F8281F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ývoj výukového softwaru pro vybraný předmět na ZŠ nebo SŠ (Mgr. Dragon)</w:t>
      </w:r>
    </w:p>
    <w:p w14:paraId="514BE154" w14:textId="37523D20" w:rsidR="00F8281F" w:rsidRPr="00F84536" w:rsidRDefault="00F8281F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Tvorba vzdělávacích materiálů pro výuku informatiky na ZŠ nebo SŠ (Mgr. Dragon)</w:t>
      </w:r>
    </w:p>
    <w:p w14:paraId="6710385E" w14:textId="386F9F1A" w:rsidR="00F8281F" w:rsidRPr="00F84536" w:rsidRDefault="00F8281F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ývoj webové nebo mobilní aplikace pro podporu výuky vybraného předmětu na ZŠ nebo SŠ (Mgr. Dragon)</w:t>
      </w:r>
    </w:p>
    <w:p w14:paraId="39ACE3EC" w14:textId="7B74651F" w:rsidR="00BB71E9" w:rsidRPr="00F84536" w:rsidRDefault="00F8281F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lastRenderedPageBreak/>
        <w:t>Rozvoj informatického myšlení jako souboru kompetencí moderního člověka 21. století (Mgr. Dragon)</w:t>
      </w:r>
    </w:p>
    <w:p w14:paraId="3B584EF9" w14:textId="0B1805B2" w:rsidR="00CB78F7" w:rsidRPr="00F84536" w:rsidRDefault="00CB78F7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vybraných platforem pro sdílení audiovizuálních souborů jako prostředku pro zvýšení motivace ve vzdělávání (Mgr. Dragon)</w:t>
      </w:r>
    </w:p>
    <w:p w14:paraId="1D9BEBB1" w14:textId="77777777" w:rsidR="00784D0A" w:rsidRPr="00F84536" w:rsidRDefault="00784D0A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E-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learning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a jeho aplikace ve vzdělávání (doc. Klement)</w:t>
      </w:r>
    </w:p>
    <w:p w14:paraId="01AD9B07" w14:textId="77777777" w:rsidR="00784D0A" w:rsidRPr="00F84536" w:rsidRDefault="00784D0A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Softwarová podpora provozu školy v oblasti vzdělávací činnosti (doc. Klement)</w:t>
      </w:r>
    </w:p>
    <w:p w14:paraId="7C211815" w14:textId="77777777" w:rsidR="00784D0A" w:rsidRPr="00F84536" w:rsidRDefault="00784D0A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Softwarová podpora provozu školy v oblasti managementu a řízení (doc. Klement)</w:t>
      </w:r>
    </w:p>
    <w:p w14:paraId="1CA5D4D8" w14:textId="77777777" w:rsidR="00784D0A" w:rsidRPr="00F84536" w:rsidRDefault="00784D0A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Softwarová podpora provozu školy v oblasti ekonomické agendy (doc. Klement)</w:t>
      </w:r>
    </w:p>
    <w:p w14:paraId="4FAF255C" w14:textId="77777777" w:rsidR="00784D0A" w:rsidRPr="00F84536" w:rsidRDefault="00784D0A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  <w:lang w:val="cs-CZ"/>
        </w:rPr>
      </w:pPr>
      <w:r w:rsidRPr="00F84536">
        <w:rPr>
          <w:rFonts w:ascii="Times New Roman" w:hAnsi="Times New Roman" w:cs="Times New Roman"/>
          <w:lang w:val="cs-CZ"/>
        </w:rPr>
        <w:t xml:space="preserve">K možnostem inovace obsahu výuky tvorby www stránek na Základních a středních školách (dr. </w:t>
      </w:r>
      <w:proofErr w:type="spellStart"/>
      <w:r w:rsidRPr="00F84536">
        <w:rPr>
          <w:rFonts w:ascii="Times New Roman" w:hAnsi="Times New Roman" w:cs="Times New Roman"/>
          <w:lang w:val="cs-CZ"/>
        </w:rPr>
        <w:t>Kubrický</w:t>
      </w:r>
      <w:proofErr w:type="spellEnd"/>
      <w:r w:rsidRPr="00F84536">
        <w:rPr>
          <w:rFonts w:ascii="Times New Roman" w:hAnsi="Times New Roman" w:cs="Times New Roman"/>
          <w:lang w:val="cs-CZ"/>
        </w:rPr>
        <w:t>)</w:t>
      </w:r>
    </w:p>
    <w:p w14:paraId="0D392606" w14:textId="77777777" w:rsidR="00784D0A" w:rsidRPr="0048681D" w:rsidRDefault="00784D0A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  <w:lang w:val="cs-CZ"/>
        </w:rPr>
      </w:pPr>
      <w:r w:rsidRPr="0048681D">
        <w:rPr>
          <w:rFonts w:ascii="Times New Roman" w:hAnsi="Times New Roman" w:cs="Times New Roman"/>
          <w:lang w:val="cs-CZ"/>
        </w:rPr>
        <w:t xml:space="preserve">Problematika metodologie agilního vývoje software a její využití ve výuce (dr. </w:t>
      </w:r>
      <w:proofErr w:type="spellStart"/>
      <w:r w:rsidRPr="0048681D">
        <w:rPr>
          <w:rFonts w:ascii="Times New Roman" w:hAnsi="Times New Roman" w:cs="Times New Roman"/>
          <w:lang w:val="cs-CZ"/>
        </w:rPr>
        <w:t>Kubrický</w:t>
      </w:r>
      <w:proofErr w:type="spellEnd"/>
      <w:r w:rsidRPr="0048681D">
        <w:rPr>
          <w:rFonts w:ascii="Times New Roman" w:hAnsi="Times New Roman" w:cs="Times New Roman"/>
          <w:lang w:val="cs-CZ"/>
        </w:rPr>
        <w:t>)</w:t>
      </w:r>
    </w:p>
    <w:p w14:paraId="64746EFF" w14:textId="77777777" w:rsidR="00784D0A" w:rsidRPr="0048681D" w:rsidRDefault="00784D0A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  <w:lang w:val="cs-CZ"/>
        </w:rPr>
      </w:pPr>
      <w:r w:rsidRPr="0048681D">
        <w:rPr>
          <w:rFonts w:ascii="Times New Roman" w:hAnsi="Times New Roman" w:cs="Times New Roman"/>
          <w:lang w:val="cs-CZ"/>
        </w:rPr>
        <w:t xml:space="preserve">Problematika </w:t>
      </w:r>
      <w:proofErr w:type="spellStart"/>
      <w:r w:rsidRPr="0048681D">
        <w:rPr>
          <w:rFonts w:ascii="Times New Roman" w:hAnsi="Times New Roman" w:cs="Times New Roman"/>
          <w:lang w:val="cs-CZ"/>
        </w:rPr>
        <w:t>verzování</w:t>
      </w:r>
      <w:proofErr w:type="spellEnd"/>
      <w:r w:rsidRPr="0048681D">
        <w:rPr>
          <w:rFonts w:ascii="Times New Roman" w:hAnsi="Times New Roman" w:cs="Times New Roman"/>
          <w:lang w:val="cs-CZ"/>
        </w:rPr>
        <w:t xml:space="preserve"> software a její místo ve výuce (dr. </w:t>
      </w:r>
      <w:proofErr w:type="spellStart"/>
      <w:r w:rsidRPr="0048681D">
        <w:rPr>
          <w:rFonts w:ascii="Times New Roman" w:hAnsi="Times New Roman" w:cs="Times New Roman"/>
          <w:lang w:val="cs-CZ"/>
        </w:rPr>
        <w:t>Kubrický</w:t>
      </w:r>
      <w:proofErr w:type="spellEnd"/>
      <w:r w:rsidRPr="0048681D">
        <w:rPr>
          <w:rFonts w:ascii="Times New Roman" w:hAnsi="Times New Roman" w:cs="Times New Roman"/>
          <w:lang w:val="cs-CZ"/>
        </w:rPr>
        <w:t>)</w:t>
      </w:r>
    </w:p>
    <w:p w14:paraId="61D31D07" w14:textId="77777777" w:rsidR="00784D0A" w:rsidRPr="00F84536" w:rsidRDefault="00784D0A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4536">
        <w:rPr>
          <w:rFonts w:ascii="Times New Roman" w:hAnsi="Times New Roman" w:cs="Times New Roman"/>
          <w:lang w:val="pl-PL"/>
        </w:rPr>
        <w:t xml:space="preserve">Problematika zabezpečení webových aplikací (dr. </w:t>
      </w:r>
      <w:proofErr w:type="spellStart"/>
      <w:r w:rsidRPr="00F84536">
        <w:rPr>
          <w:rFonts w:ascii="Times New Roman" w:hAnsi="Times New Roman" w:cs="Times New Roman"/>
        </w:rPr>
        <w:t>Kubrický</w:t>
      </w:r>
      <w:proofErr w:type="spellEnd"/>
      <w:r w:rsidRPr="00F84536">
        <w:rPr>
          <w:rFonts w:ascii="Times New Roman" w:hAnsi="Times New Roman" w:cs="Times New Roman"/>
        </w:rPr>
        <w:t>)</w:t>
      </w:r>
    </w:p>
    <w:p w14:paraId="005F471F" w14:textId="77777777" w:rsidR="00784D0A" w:rsidRPr="00F84536" w:rsidRDefault="00784D0A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Didaktické aspekty on-line technologií ve vztahu k oborové didaktice.</w:t>
      </w: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  <w:t>(dr. Mrázek)</w:t>
      </w:r>
    </w:p>
    <w:p w14:paraId="62382276" w14:textId="77777777" w:rsidR="00784D0A" w:rsidRPr="00F84536" w:rsidRDefault="00784D0A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On-line kurzy a jejich alternativy v institucionálním vzdělávání v České republice. (dr. Mrázek)</w:t>
      </w:r>
    </w:p>
    <w:p w14:paraId="1E8EFD89" w14:textId="77777777" w:rsidR="00784D0A" w:rsidRPr="00F84536" w:rsidRDefault="00784D0A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rogramování ve formálním jazyce jako způsob rozvoje informatického myšlení</w:t>
      </w: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  <w:t>. (dr. Mrázek)</w:t>
      </w:r>
    </w:p>
    <w:p w14:paraId="24229D82" w14:textId="77777777" w:rsidR="001E6E23" w:rsidRPr="00F84536" w:rsidRDefault="001E6E23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Možnosti využití metody projektové výuky ve výuce informatiky na základní škole (dr. Sedláček)</w:t>
      </w:r>
    </w:p>
    <w:p w14:paraId="5F0156CC" w14:textId="77777777" w:rsidR="001E6E23" w:rsidRPr="00F84536" w:rsidRDefault="001E6E23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Možnosti využití moderních prezentačních nástrojů ve výuce informatiky na základní škole (dr. Sedláček)</w:t>
      </w:r>
    </w:p>
    <w:p w14:paraId="516BB064" w14:textId="77777777" w:rsidR="001E6E23" w:rsidRPr="00F84536" w:rsidRDefault="001E6E23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Možnosti využití moderních materiálně didaktických prostředků ve výuce informatiky na 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ZŠ (SŠ) </w:t>
      </w:r>
      <w:r w:rsidRPr="00F84536">
        <w:rPr>
          <w:rFonts w:ascii="Times New Roman" w:hAnsi="Times New Roman" w:cs="Times New Roman"/>
          <w:sz w:val="24"/>
          <w:szCs w:val="24"/>
        </w:rPr>
        <w:t>(dr. Sedláček)</w:t>
      </w:r>
    </w:p>
    <w:p w14:paraId="76B26BEA" w14:textId="77777777" w:rsidR="0097306F" w:rsidRPr="00F84536" w:rsidRDefault="001E6E23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Multimédia ve výuce na ZŠ (SŠ) </w:t>
      </w:r>
      <w:r w:rsidRPr="00F84536">
        <w:rPr>
          <w:rFonts w:ascii="Times New Roman" w:hAnsi="Times New Roman" w:cs="Times New Roman"/>
          <w:sz w:val="24"/>
          <w:szCs w:val="24"/>
        </w:rPr>
        <w:t>(dr. Sedláček)</w:t>
      </w:r>
      <w:r w:rsidR="0097306F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</w:p>
    <w:p w14:paraId="4E0246FF" w14:textId="543B016C" w:rsidR="0097306F" w:rsidRPr="00F84536" w:rsidRDefault="0097306F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ýzkum digitálních kompetencí učitelů (doc. Serafín)</w:t>
      </w:r>
    </w:p>
    <w:p w14:paraId="486A73B0" w14:textId="77777777" w:rsidR="0097306F" w:rsidRPr="00F84536" w:rsidRDefault="0097306F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Možnosti hodnocení digitálních vzdělávacích zdrojů s ohledem na osobnost žáka (doc. Serafín)</w:t>
      </w:r>
    </w:p>
    <w:p w14:paraId="36E4F29E" w14:textId="77777777" w:rsidR="0097306F" w:rsidRPr="00F84536" w:rsidRDefault="0097306F" w:rsidP="00F84536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Bezpečnost v digitální gramotnosti (doc. Serafín)</w:t>
      </w:r>
    </w:p>
    <w:p w14:paraId="05C3175D" w14:textId="77777777" w:rsidR="0097306F" w:rsidRPr="00F84536" w:rsidRDefault="0097306F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proofErr w:type="spellStart"/>
      <w:r w:rsidRPr="00F84536">
        <w:rPr>
          <w:rFonts w:ascii="Times New Roman" w:hAnsi="Times New Roman" w:cs="Times New Roman"/>
        </w:rPr>
        <w:t>Metody</w:t>
      </w:r>
      <w:proofErr w:type="spellEnd"/>
      <w:r w:rsidRPr="00F84536">
        <w:rPr>
          <w:rFonts w:ascii="Times New Roman" w:hAnsi="Times New Roman" w:cs="Times New Roman"/>
        </w:rPr>
        <w:t xml:space="preserve"> a </w:t>
      </w:r>
      <w:proofErr w:type="spellStart"/>
      <w:r w:rsidRPr="00F84536">
        <w:rPr>
          <w:rFonts w:ascii="Times New Roman" w:hAnsi="Times New Roman" w:cs="Times New Roman"/>
        </w:rPr>
        <w:t>formy</w:t>
      </w:r>
      <w:proofErr w:type="spellEnd"/>
      <w:r w:rsidRPr="00F84536">
        <w:rPr>
          <w:rFonts w:ascii="Times New Roman" w:hAnsi="Times New Roman" w:cs="Times New Roman"/>
        </w:rPr>
        <w:t xml:space="preserve"> </w:t>
      </w:r>
      <w:proofErr w:type="spellStart"/>
      <w:r w:rsidRPr="00F84536">
        <w:rPr>
          <w:rFonts w:ascii="Times New Roman" w:hAnsi="Times New Roman" w:cs="Times New Roman"/>
        </w:rPr>
        <w:t>výuky</w:t>
      </w:r>
      <w:proofErr w:type="spellEnd"/>
      <w:r w:rsidRPr="00F84536">
        <w:rPr>
          <w:rFonts w:ascii="Times New Roman" w:hAnsi="Times New Roman" w:cs="Times New Roman"/>
        </w:rPr>
        <w:t xml:space="preserve"> k </w:t>
      </w:r>
      <w:proofErr w:type="spellStart"/>
      <w:r w:rsidRPr="00F84536">
        <w:rPr>
          <w:rFonts w:ascii="Times New Roman" w:hAnsi="Times New Roman" w:cs="Times New Roman"/>
        </w:rPr>
        <w:t>bezpečnému</w:t>
      </w:r>
      <w:proofErr w:type="spellEnd"/>
      <w:r w:rsidRPr="00F84536">
        <w:rPr>
          <w:rFonts w:ascii="Times New Roman" w:hAnsi="Times New Roman" w:cs="Times New Roman"/>
        </w:rPr>
        <w:t xml:space="preserve"> a </w:t>
      </w:r>
      <w:proofErr w:type="spellStart"/>
      <w:r w:rsidRPr="00F84536">
        <w:rPr>
          <w:rFonts w:ascii="Times New Roman" w:hAnsi="Times New Roman" w:cs="Times New Roman"/>
        </w:rPr>
        <w:t>etickému</w:t>
      </w:r>
      <w:proofErr w:type="spellEnd"/>
      <w:r w:rsidRPr="00F84536">
        <w:rPr>
          <w:rFonts w:ascii="Times New Roman" w:hAnsi="Times New Roman" w:cs="Times New Roman"/>
        </w:rPr>
        <w:t xml:space="preserve"> </w:t>
      </w:r>
      <w:proofErr w:type="spellStart"/>
      <w:r w:rsidRPr="00F84536">
        <w:rPr>
          <w:rFonts w:ascii="Times New Roman" w:hAnsi="Times New Roman" w:cs="Times New Roman"/>
        </w:rPr>
        <w:t>užívání</w:t>
      </w:r>
      <w:proofErr w:type="spellEnd"/>
      <w:r w:rsidRPr="00F84536">
        <w:rPr>
          <w:rFonts w:ascii="Times New Roman" w:hAnsi="Times New Roman" w:cs="Times New Roman"/>
        </w:rPr>
        <w:t xml:space="preserve"> </w:t>
      </w:r>
      <w:proofErr w:type="spellStart"/>
      <w:r w:rsidRPr="00F84536">
        <w:rPr>
          <w:rFonts w:ascii="Times New Roman" w:hAnsi="Times New Roman" w:cs="Times New Roman"/>
        </w:rPr>
        <w:t>prostředků</w:t>
      </w:r>
      <w:proofErr w:type="spellEnd"/>
      <w:r w:rsidRPr="00F84536">
        <w:rPr>
          <w:rFonts w:ascii="Times New Roman" w:hAnsi="Times New Roman" w:cs="Times New Roman"/>
        </w:rPr>
        <w:t xml:space="preserve"> IT </w:t>
      </w:r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 xml:space="preserve">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Serafí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)</w:t>
      </w:r>
      <w:r w:rsidRPr="00F84536">
        <w:rPr>
          <w:rFonts w:ascii="Times New Roman" w:hAnsi="Times New Roman" w:cs="Times New Roman"/>
          <w:lang w:val="cs-CZ"/>
        </w:rPr>
        <w:t xml:space="preserve"> </w:t>
      </w:r>
    </w:p>
    <w:p w14:paraId="23E1795B" w14:textId="52B1B03E" w:rsidR="0097306F" w:rsidRPr="00F84536" w:rsidRDefault="0097306F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4536">
        <w:rPr>
          <w:rFonts w:ascii="Times New Roman" w:hAnsi="Times New Roman" w:cs="Times New Roman"/>
          <w:lang w:val="cs-CZ"/>
        </w:rPr>
        <w:t xml:space="preserve">Využití balíku </w:t>
      </w:r>
      <w:proofErr w:type="spellStart"/>
      <w:r w:rsidRPr="00F84536">
        <w:rPr>
          <w:rFonts w:ascii="Times New Roman" w:hAnsi="Times New Roman" w:cs="Times New Roman"/>
          <w:lang w:val="cs-CZ"/>
        </w:rPr>
        <w:t>LibreOffice</w:t>
      </w:r>
      <w:proofErr w:type="spellEnd"/>
      <w:r w:rsidRPr="00F84536">
        <w:rPr>
          <w:rFonts w:ascii="Times New Roman" w:hAnsi="Times New Roman" w:cs="Times New Roman"/>
          <w:lang w:val="cs-CZ"/>
        </w:rPr>
        <w:t xml:space="preserve"> pro výuku na základní škole (příručka a metodika pro učitele) </w:t>
      </w:r>
      <w:r w:rsidRPr="00F84536">
        <w:rPr>
          <w:rFonts w:ascii="Times New Roman" w:eastAsia="Times New Roman" w:hAnsi="Times New Roman" w:cs="Times New Roman"/>
          <w:color w:val="000000"/>
          <w:lang w:val="cs-CZ" w:eastAsia="cs-CZ"/>
        </w:rPr>
        <w:t xml:space="preserve">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)</w:t>
      </w:r>
    </w:p>
    <w:p w14:paraId="1BF94F95" w14:textId="77777777" w:rsidR="0097306F" w:rsidRPr="00F84536" w:rsidRDefault="0097306F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4536">
        <w:rPr>
          <w:rFonts w:ascii="Times New Roman" w:hAnsi="Times New Roman" w:cs="Times New Roman"/>
          <w:lang w:val="cs-CZ"/>
        </w:rPr>
        <w:t xml:space="preserve">Programování (makra) v </w:t>
      </w:r>
      <w:proofErr w:type="spellStart"/>
      <w:r w:rsidRPr="00F84536">
        <w:rPr>
          <w:rFonts w:ascii="Times New Roman" w:hAnsi="Times New Roman" w:cs="Times New Roman"/>
          <w:lang w:val="cs-CZ"/>
        </w:rPr>
        <w:t>LibreOffice</w:t>
      </w:r>
      <w:proofErr w:type="spellEnd"/>
      <w:r w:rsidRPr="00F84536">
        <w:rPr>
          <w:rFonts w:ascii="Times New Roman" w:hAnsi="Times New Roman" w:cs="Times New Roman"/>
          <w:lang w:val="cs-CZ"/>
        </w:rPr>
        <w:t xml:space="preserve"> pro výuku informatického myšlení a programování </w:t>
      </w:r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 xml:space="preserve">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)</w:t>
      </w:r>
    </w:p>
    <w:p w14:paraId="466ED175" w14:textId="77777777" w:rsidR="0097306F" w:rsidRPr="00F84536" w:rsidRDefault="0097306F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4536">
        <w:rPr>
          <w:rFonts w:ascii="Times New Roman" w:hAnsi="Times New Roman" w:cs="Times New Roman"/>
          <w:lang w:val="cs-CZ"/>
        </w:rPr>
        <w:t xml:space="preserve">Použití vizuálního programování ve výuce na ZŠ </w:t>
      </w:r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 xml:space="preserve">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)</w:t>
      </w:r>
    </w:p>
    <w:p w14:paraId="2466568A" w14:textId="77777777" w:rsidR="0097306F" w:rsidRPr="00F84536" w:rsidRDefault="0097306F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4536">
        <w:rPr>
          <w:rFonts w:ascii="Times New Roman" w:hAnsi="Times New Roman" w:cs="Times New Roman"/>
          <w:lang w:val="cs-CZ"/>
        </w:rPr>
        <w:t xml:space="preserve">Rozvoj informatického myšlení na ZŠ a jazyk Python </w:t>
      </w:r>
      <w:r w:rsidRPr="00F84536">
        <w:rPr>
          <w:rFonts w:ascii="Times New Roman" w:eastAsia="Times New Roman" w:hAnsi="Times New Roman" w:cs="Times New Roman"/>
          <w:color w:val="000000"/>
          <w:lang w:val="pl-PL" w:eastAsia="cs-CZ"/>
        </w:rPr>
        <w:t xml:space="preserve">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)</w:t>
      </w:r>
    </w:p>
    <w:p w14:paraId="0512A83B" w14:textId="77777777" w:rsidR="0097306F" w:rsidRPr="00F84536" w:rsidRDefault="0097306F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4536">
        <w:rPr>
          <w:rFonts w:ascii="Times New Roman" w:hAnsi="Times New Roman" w:cs="Times New Roman"/>
          <w:lang w:val="cs-CZ"/>
        </w:rPr>
        <w:t xml:space="preserve">Hry a aktivizace informatického myšlení pro ZŠ – jazyk Python </w:t>
      </w:r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 xml:space="preserve">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)</w:t>
      </w:r>
    </w:p>
    <w:p w14:paraId="37CC8679" w14:textId="77777777" w:rsidR="0097306F" w:rsidRPr="00F84536" w:rsidRDefault="0097306F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4536">
        <w:rPr>
          <w:rFonts w:ascii="Times New Roman" w:hAnsi="Times New Roman" w:cs="Times New Roman"/>
          <w:lang w:val="cs-CZ"/>
        </w:rPr>
        <w:t xml:space="preserve">Hry a aktivizace informatického myšlení pro ZŠ – vizuální programovací jazyk dle dohody </w:t>
      </w:r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 xml:space="preserve">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)</w:t>
      </w:r>
    </w:p>
    <w:p w14:paraId="3C4F9BC9" w14:textId="77777777" w:rsidR="0097306F" w:rsidRPr="00F84536" w:rsidRDefault="0097306F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4536">
        <w:rPr>
          <w:rFonts w:ascii="Times New Roman" w:hAnsi="Times New Roman" w:cs="Times New Roman"/>
          <w:lang w:val="cs-CZ"/>
        </w:rPr>
        <w:t xml:space="preserve">Využití sociálních médií při prezentaci školy </w:t>
      </w:r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 xml:space="preserve">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)</w:t>
      </w:r>
    </w:p>
    <w:p w14:paraId="2B5AD5D4" w14:textId="3DFEA1C2" w:rsidR="001E6E23" w:rsidRPr="00F84536" w:rsidRDefault="0097306F" w:rsidP="00F84536">
      <w:pPr>
        <w:pStyle w:val="Standard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4536">
        <w:rPr>
          <w:rFonts w:ascii="Times New Roman" w:hAnsi="Times New Roman" w:cs="Times New Roman"/>
          <w:lang w:val="cs-CZ"/>
        </w:rPr>
        <w:t>Metodika práce ve sdíleném výukovém prostředí (</w:t>
      </w:r>
      <w:proofErr w:type="spellStart"/>
      <w:r w:rsidRPr="00F84536">
        <w:rPr>
          <w:rFonts w:ascii="Times New Roman" w:hAnsi="Times New Roman" w:cs="Times New Roman"/>
          <w:lang w:val="cs-CZ"/>
        </w:rPr>
        <w:t>cloud</w:t>
      </w:r>
      <w:proofErr w:type="spellEnd"/>
      <w:r w:rsidRPr="00F84536">
        <w:rPr>
          <w:rFonts w:ascii="Times New Roman" w:hAnsi="Times New Roman" w:cs="Times New Roman"/>
          <w:lang w:val="cs-CZ"/>
        </w:rPr>
        <w:t xml:space="preserve">) při rozvoji informatického myšlení a programování </w:t>
      </w:r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 xml:space="preserve">(doc. </w:t>
      </w:r>
      <w:proofErr w:type="spellStart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Šaloun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lang w:eastAsia="cs-CZ"/>
        </w:rPr>
        <w:t>)</w:t>
      </w:r>
    </w:p>
    <w:p w14:paraId="35470840" w14:textId="77777777" w:rsidR="001E6E23" w:rsidRPr="00F84536" w:rsidRDefault="001E6E23" w:rsidP="00F8453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358C91E3" w14:textId="522BF389" w:rsidR="00B55097" w:rsidRPr="00F84536" w:rsidRDefault="00B15BB2" w:rsidP="00F8453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>Učitelství techniky a praktických činností pro 2. stupeň ZŠ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</w:t>
      </w:r>
      <w:proofErr w:type="spellStart"/>
      <w:r w:rsidR="00B55097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Mgr</w:t>
      </w:r>
      <w:proofErr w:type="spellEnd"/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</w:t>
      </w:r>
      <w:r w:rsidR="007C6381"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1C470366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radiční české receptury ve výuce na 2. stupni základních škol (dr. Bučková)</w:t>
      </w:r>
    </w:p>
    <w:p w14:paraId="6B5A0F4B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Současné trendy moderní kuchyně ve výuce na 2. stupni základních škol (dr. Bučková)</w:t>
      </w:r>
    </w:p>
    <w:p w14:paraId="35E2CD20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Žák sekundární školy a jeho postoje k tvořivě technickým činnostem (dr. Částková)</w:t>
      </w:r>
    </w:p>
    <w:p w14:paraId="58E419BE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echnická tvořivost a její rozvoj na ZŠ (dr. Částková)</w:t>
      </w:r>
    </w:p>
    <w:p w14:paraId="41BC750D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Genderové stereotypy v technické výchově na základní škole (dr. Částková)</w:t>
      </w:r>
    </w:p>
    <w:p w14:paraId="75E34431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Hodnocení v technické výchově na základní škole (dr. Částková)</w:t>
      </w:r>
    </w:p>
    <w:p w14:paraId="5902033F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Kulturní zvyky a tradice a jejich uplatnění v technických předmětech na 2. stupni ZŠ (dr. Částková)</w:t>
      </w:r>
    </w:p>
    <w:p w14:paraId="237C4BF9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Časovač 555NE – základní zapojení, s využitím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nepájivéh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pole (Mgr. Děrda)</w:t>
      </w:r>
    </w:p>
    <w:p w14:paraId="727B42B5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>Soubor učebních úloh pro výuku elektroniky na ZŠ/SŠ (Mgr. Děrda)</w:t>
      </w:r>
    </w:p>
    <w:p w14:paraId="7DBAFCE1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F84536">
        <w:rPr>
          <w:rFonts w:ascii="Times New Roman" w:hAnsi="Times New Roman" w:cs="Times New Roman"/>
          <w:sz w:val="24"/>
          <w:szCs w:val="24"/>
        </w:rPr>
        <w:t>Čtyřkanálový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voltmetr na bázi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Arduin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– využití ve výuce (Mgr. Děrda)</w:t>
      </w:r>
    </w:p>
    <w:p w14:paraId="09844FEF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Konstrukce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Bánkih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turbíny s využitím 3D </w:t>
      </w:r>
      <w:proofErr w:type="gramStart"/>
      <w:r w:rsidRPr="00F84536">
        <w:rPr>
          <w:rFonts w:ascii="Times New Roman" w:hAnsi="Times New Roman" w:cs="Times New Roman"/>
          <w:sz w:val="24"/>
          <w:szCs w:val="24"/>
        </w:rPr>
        <w:t>tisku</w:t>
      </w:r>
      <w:proofErr w:type="gramEnd"/>
      <w:r w:rsidRPr="00F84536">
        <w:rPr>
          <w:rFonts w:ascii="Times New Roman" w:hAnsi="Times New Roman" w:cs="Times New Roman"/>
          <w:sz w:val="24"/>
          <w:szCs w:val="24"/>
        </w:rPr>
        <w:t xml:space="preserve"> –</w:t>
      </w:r>
      <w:proofErr w:type="gramStart"/>
      <w:r w:rsidRPr="00F84536">
        <w:rPr>
          <w:rFonts w:ascii="Times New Roman" w:hAnsi="Times New Roman" w:cs="Times New Roman"/>
          <w:sz w:val="24"/>
          <w:szCs w:val="24"/>
        </w:rPr>
        <w:t>návrh</w:t>
      </w:r>
      <w:proofErr w:type="gramEnd"/>
      <w:r w:rsidRPr="00F84536">
        <w:rPr>
          <w:rFonts w:ascii="Times New Roman" w:hAnsi="Times New Roman" w:cs="Times New Roman"/>
          <w:sz w:val="24"/>
          <w:szCs w:val="24"/>
        </w:rPr>
        <w:t xml:space="preserve"> učební úlohy pro žáky (Mgr. Děrda)</w:t>
      </w:r>
    </w:p>
    <w:p w14:paraId="33FB319B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>Školní robotické soutěže a jejich organizace (Mgr. Děrda)</w:t>
      </w:r>
    </w:p>
    <w:p w14:paraId="46AAE079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>Konstrukce vzduchového motoru jako námět pro výuku předmětu technika (Mgr. Děrda)</w:t>
      </w:r>
    </w:p>
    <w:p w14:paraId="247261A4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Konstrukce edukačního robota s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enkodérem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na bázi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Arduin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(Mgr. Děrda)</w:t>
      </w:r>
    </w:p>
    <w:p w14:paraId="5318A8B1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Konstrukce 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Stirlingova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motoru jako námět pro výuku předmětu technika (Mgr. Děrda)</w:t>
      </w:r>
    </w:p>
    <w:p w14:paraId="740C7F84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>Robotický zájmový kroužek a jeho organizace na 2. stupni ZŠ (Mgr. Děrda)</w:t>
      </w:r>
    </w:p>
    <w:p w14:paraId="63A388C1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vorba metodických námětů pro výuku předmětu technika na základních školách. (doc. Dostál)</w:t>
      </w:r>
    </w:p>
    <w:p w14:paraId="13C23825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Bezpečnost žáků při realizaci technických činností na základních školách. (doc. Dostál)</w:t>
      </w:r>
    </w:p>
    <w:p w14:paraId="1CF0A9BA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Analýza učebnic a dalších učebních materiálů pro předmět technika. (doc. Dostál)</w:t>
      </w:r>
    </w:p>
    <w:p w14:paraId="57AC0695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ředmět technika na Slovensku – komparace se situací v České republice. (doc. Dostál)</w:t>
      </w:r>
    </w:p>
    <w:p w14:paraId="7D855CF0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echnicky orientované náměty na výrobky s uplatněním mezioborových souvislostí. (doc. Dostál)</w:t>
      </w:r>
    </w:p>
    <w:p w14:paraId="004B6917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Návrh pojetí realizace technických činností na základní škole bez existence dílny. (doc. Dostál)</w:t>
      </w:r>
    </w:p>
    <w:p w14:paraId="680B3B3E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Duální systém vzdělávání v rámci technických oborů na středních školách. (doc. Dostál)</w:t>
      </w:r>
    </w:p>
    <w:p w14:paraId="11ECB9F5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Role technicky orientovaných veřejných dílen v ČR a jejich přínos pro rozvoj zručnosti mládeže. (doc. Dostál)</w:t>
      </w:r>
    </w:p>
    <w:p w14:paraId="1E84D667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hAnsi="Times New Roman" w:cs="Times New Roman"/>
          <w:sz w:val="24"/>
          <w:szCs w:val="24"/>
        </w:rPr>
        <w:t>Tvorba didaktických pomůcek pro žáky na ZŠ nebo SŠ (Mgr. Dragon)</w:t>
      </w:r>
    </w:p>
    <w:p w14:paraId="436F1EFF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Tvorba multimediálních výukových materiálů pro podporu distanční výuky techniky na ZŠ nebo SŠ (Mgr. Dragon)</w:t>
      </w:r>
    </w:p>
    <w:p w14:paraId="12B823ED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Digitální zpracování vzorkovnice listnatých a jehličnatých dřevin ČR v kurikulu 2. stupně ZŠ (dr. Janu)</w:t>
      </w:r>
    </w:p>
    <w:p w14:paraId="3D46E79B" w14:textId="77777777" w:rsidR="00EE4F22" w:rsidRPr="00DB3407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bookmarkStart w:id="0" w:name="_GoBack"/>
      <w:bookmarkEnd w:id="0"/>
      <w:r w:rsidRPr="00DB3407">
        <w:rPr>
          <w:rFonts w:ascii="Times New Roman" w:eastAsia="Times New Roman" w:hAnsi="Times New Roman" w:cs="Times New Roman"/>
          <w:sz w:val="24"/>
          <w:szCs w:val="24"/>
          <w:lang w:eastAsia="cs-CZ"/>
        </w:rPr>
        <w:t>Školní dílna a její vybavení pro práci se dřevem (dr. Janu)</w:t>
      </w:r>
    </w:p>
    <w:p w14:paraId="5C660EAC" w14:textId="77777777" w:rsidR="00A922FC" w:rsidRPr="00DB3407" w:rsidRDefault="00EE4F22" w:rsidP="00A922FC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3407">
        <w:rPr>
          <w:rFonts w:ascii="Times New Roman" w:eastAsia="Times New Roman" w:hAnsi="Times New Roman" w:cs="Times New Roman"/>
          <w:sz w:val="24"/>
          <w:szCs w:val="24"/>
          <w:lang w:eastAsia="cs-CZ"/>
        </w:rPr>
        <w:t>Řezbářství jako téma pro výuku praktických činností na ZŠ (dr. Janu)</w:t>
      </w:r>
      <w:r w:rsidR="00A922FC" w:rsidRPr="00DB34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F458D1" w14:textId="0978050A" w:rsidR="00A922FC" w:rsidRPr="00DB3407" w:rsidRDefault="00A922FC" w:rsidP="00A922FC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3407">
        <w:rPr>
          <w:rFonts w:ascii="Times New Roman" w:hAnsi="Times New Roman" w:cs="Times New Roman"/>
          <w:sz w:val="24"/>
          <w:szCs w:val="24"/>
        </w:rPr>
        <w:t>Zpracování tematického celku výuky, ověření (doc. Kropáč)</w:t>
      </w:r>
    </w:p>
    <w:p w14:paraId="7A0011EE" w14:textId="77777777" w:rsidR="00A922FC" w:rsidRPr="00DB3407" w:rsidRDefault="00A922FC" w:rsidP="00A922FC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3407">
        <w:rPr>
          <w:rFonts w:ascii="Times New Roman" w:hAnsi="Times New Roman" w:cs="Times New Roman"/>
          <w:sz w:val="24"/>
          <w:szCs w:val="24"/>
        </w:rPr>
        <w:t>Progresivní metody práce s textem ve výuce technických předmětů (doc. Kropáč)</w:t>
      </w:r>
    </w:p>
    <w:p w14:paraId="6FBCC6A7" w14:textId="77777777" w:rsidR="00A922FC" w:rsidRPr="00DB3407" w:rsidRDefault="00A922FC" w:rsidP="00A922FC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B3407">
        <w:rPr>
          <w:rFonts w:ascii="Times New Roman" w:hAnsi="Times New Roman" w:cs="Times New Roman"/>
          <w:sz w:val="24"/>
          <w:szCs w:val="24"/>
        </w:rPr>
        <w:t>Prekoncepty</w:t>
      </w:r>
      <w:proofErr w:type="spellEnd"/>
      <w:r w:rsidRPr="00DB3407">
        <w:rPr>
          <w:rFonts w:ascii="Times New Roman" w:hAnsi="Times New Roman" w:cs="Times New Roman"/>
          <w:sz w:val="24"/>
          <w:szCs w:val="24"/>
        </w:rPr>
        <w:t xml:space="preserve"> žáků k obsahu výuky vybraného tematického celku (doc. Kropáč)</w:t>
      </w:r>
    </w:p>
    <w:p w14:paraId="642FFB19" w14:textId="34C1CA3B" w:rsidR="00EE4F22" w:rsidRPr="00DB3407" w:rsidRDefault="00A922FC" w:rsidP="00A922FC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3407">
        <w:rPr>
          <w:rFonts w:ascii="Times New Roman" w:hAnsi="Times New Roman" w:cs="Times New Roman"/>
          <w:sz w:val="24"/>
          <w:szCs w:val="24"/>
        </w:rPr>
        <w:t>Vybraná problematika profesního či studijního rozhodování žáka (doc. Kropáč)</w:t>
      </w:r>
    </w:p>
    <w:p w14:paraId="4D333B73" w14:textId="77777777" w:rsidR="00D635E2" w:rsidRPr="00F84536" w:rsidRDefault="00D635E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 možnostem propojení výuky techniky a vývoje webových aplikací (dr. </w:t>
      </w:r>
      <w:proofErr w:type="spellStart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Kubrický</w:t>
      </w:r>
      <w:proofErr w:type="spellEnd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</w:p>
    <w:p w14:paraId="010A7326" w14:textId="77777777" w:rsidR="00980827" w:rsidRPr="00F84536" w:rsidRDefault="00980827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vorba didaktického prostředku pro technicky orientovanou výuku s CNC technologiemi. (dr. Mrázek)</w:t>
      </w:r>
    </w:p>
    <w:p w14:paraId="212F63C6" w14:textId="6413E55A" w:rsidR="00980827" w:rsidRPr="00F84536" w:rsidRDefault="00980827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Aplikace CO2 laserů v podmínkách střední školy. (dr. Mrázek)</w:t>
      </w:r>
    </w:p>
    <w:p w14:paraId="22A2F0F9" w14:textId="77777777" w:rsidR="001E6E23" w:rsidRPr="00F84536" w:rsidRDefault="001E6E23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Průmysl 4.0 v kontextu výuky odborných předmětů na středních školách (dr. Sedláček)</w:t>
      </w:r>
    </w:p>
    <w:p w14:paraId="60035294" w14:textId="77777777" w:rsidR="001E6E23" w:rsidRPr="00F84536" w:rsidRDefault="001E6E23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Obaly a obalové materiály ve výuce odborných předmětů na SŠ (dr. Sedláček)</w:t>
      </w:r>
    </w:p>
    <w:p w14:paraId="7A83EB9A" w14:textId="77777777" w:rsidR="001E6E23" w:rsidRPr="00F84536" w:rsidRDefault="001E6E23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Logistika v kontextu výuky odborných předmětů na střední škole (dr. Sedláček)</w:t>
      </w:r>
    </w:p>
    <w:p w14:paraId="31F26C1B" w14:textId="77777777" w:rsidR="001E6E23" w:rsidRPr="00F84536" w:rsidRDefault="001E6E23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simulačních modelů jako názorně demonstračních pomůcek ve výuce (dr. Sedláček)</w:t>
      </w:r>
    </w:p>
    <w:p w14:paraId="3C2A16B5" w14:textId="77777777" w:rsidR="001E6E23" w:rsidRPr="00F84536" w:rsidRDefault="001E6E23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moderních materiálně didaktických prostředků ve výuce technicky orientovaných předmětů (dr. Sedláček)</w:t>
      </w:r>
    </w:p>
    <w:p w14:paraId="35B601DC" w14:textId="34EF1FFD" w:rsidR="001E6E23" w:rsidRPr="00F84536" w:rsidRDefault="001E6E23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 xml:space="preserve">Projektová výuka a její aplikace ve výuce odborných předmětů na 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ZŠ (SŠ) </w:t>
      </w:r>
      <w:r w:rsidRPr="00F84536">
        <w:rPr>
          <w:rFonts w:ascii="Times New Roman" w:hAnsi="Times New Roman" w:cs="Times New Roman"/>
          <w:sz w:val="24"/>
          <w:szCs w:val="24"/>
        </w:rPr>
        <w:t>(dr. Sedláček)</w:t>
      </w:r>
    </w:p>
    <w:p w14:paraId="3FA7AB80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lastRenderedPageBreak/>
        <w:t>Didaktický aspekt vzdáleného experimentu ve výuce technicky orientovaných disciplín</w:t>
      </w: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doc. Serafín) </w:t>
      </w:r>
    </w:p>
    <w:p w14:paraId="1E6B28C4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idaktické aspekty rozvoje kreativity ve výuce techniky (doc. Serafín)</w:t>
      </w:r>
    </w:p>
    <w:p w14:paraId="1007A3D3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idaktické aspekty digitálních vzdělávacích zdrojů pro technickou výchovu (doc. Serafín)</w:t>
      </w:r>
    </w:p>
    <w:p w14:paraId="1024871C" w14:textId="77777777" w:rsidR="00EE4F22" w:rsidRPr="00F84536" w:rsidRDefault="00EE4F22" w:rsidP="00F84536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ýznam technických stavebnic pro technické vzdělávání (doc. Serafín)</w:t>
      </w:r>
    </w:p>
    <w:p w14:paraId="54AB033A" w14:textId="77777777" w:rsidR="00EE4F22" w:rsidRPr="00F84536" w:rsidRDefault="00EE4F22" w:rsidP="00F84536">
      <w:pPr>
        <w:pStyle w:val="Odstavecseseznamem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6A2F8A" w14:textId="234F16E4" w:rsidR="004B7831" w:rsidRPr="00F84536" w:rsidRDefault="004B7831" w:rsidP="00F8453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 </w:t>
      </w:r>
      <w:r w:rsidRPr="00F84536">
        <w:rPr>
          <w:rFonts w:ascii="Times New Roman" w:eastAsia="Times New Roman" w:hAnsi="Times New Roman" w:cs="Times New Roman"/>
          <w:b/>
          <w:bCs/>
          <w:iCs/>
          <w:spacing w:val="5"/>
          <w:sz w:val="24"/>
          <w:szCs w:val="24"/>
          <w:lang w:eastAsia="cs-CZ"/>
        </w:rPr>
        <w:t>Učitelství pro mateřské školy/ Předškolní pedagogika</w:t>
      </w:r>
    </w:p>
    <w:p w14:paraId="7B981C90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ýuka algoritmického myšlení bez využití informačních technologií v </w:t>
      </w:r>
      <w:proofErr w:type="spellStart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reprimární</w:t>
      </w:r>
      <w:proofErr w:type="spellEnd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ýuce (dr. Bučková)</w:t>
      </w:r>
    </w:p>
    <w:p w14:paraId="158CC46A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Metodické listy pro výuku algoritmického myšlení s využitím robotické včely Bee-bot (dr. Bučková)</w:t>
      </w:r>
    </w:p>
    <w:p w14:paraId="5457D2F9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Dětské deskové hry rozvíjející algoritmické myšlení (dr. Bučková)</w:t>
      </w:r>
    </w:p>
    <w:p w14:paraId="48458AB3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Metodické listy pro tvorbu z přírodních materiálů (dr. Bučková)</w:t>
      </w:r>
    </w:p>
    <w:p w14:paraId="2EE6D29D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Odpadní materiál v domácnosti vhodný pro technickou výchovu v mateřské škole (dr. Bučková)</w:t>
      </w:r>
    </w:p>
    <w:p w14:paraId="682AA5DA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Metodiky zpracování materiálů vycházející z tradičních řemesel (dr. Bučková)</w:t>
      </w:r>
    </w:p>
    <w:p w14:paraId="065BE267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vůrčí technická činnost v MŠ (dr. Částková)</w:t>
      </w:r>
    </w:p>
    <w:p w14:paraId="0E0938ED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echnická tvořivost a její rozvoj v MŠ (dr. Částková)</w:t>
      </w:r>
    </w:p>
    <w:p w14:paraId="12D9A138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rojektové vyučování v technické výchově v MŠ (dr. Částková)</w:t>
      </w:r>
    </w:p>
    <w:p w14:paraId="420A8FA2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Využití technického materiálu v technické výchově v MŠ (dr. Částková)</w:t>
      </w:r>
    </w:p>
    <w:p w14:paraId="2A34FEEB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Lidové zvyky a tradice a řemesla v MŠ (dr. Částková)</w:t>
      </w:r>
    </w:p>
    <w:p w14:paraId="6D7BC2BE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Robotika a další technické aktivity v MŠ (Mgr. Děrda)</w:t>
      </w:r>
    </w:p>
    <w:p w14:paraId="25AE7702" w14:textId="36DEF0FC" w:rsidR="004B7831" w:rsidRPr="00F84536" w:rsidRDefault="004B7831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echnický koutek v mateřské škole jako nástroj rozvoje technického nadání a zájmu o techniku (doc. Dostál)</w:t>
      </w:r>
    </w:p>
    <w:p w14:paraId="31185235" w14:textId="3D715058" w:rsidR="004B7831" w:rsidRPr="00F84536" w:rsidRDefault="004B7831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ohled rodičů na technické činnosti dětí v mateřských školách (doc. Dostál)</w:t>
      </w:r>
    </w:p>
    <w:p w14:paraId="0D1683DD" w14:textId="63DA1015" w:rsidR="004B7831" w:rsidRPr="00F84536" w:rsidRDefault="004B7831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Kompetentnost učitelů mateřských škol k realizaci výchovně-vzdělávacích aktivit zaměřených na techniku (doc. Dostál)</w:t>
      </w:r>
    </w:p>
    <w:p w14:paraId="33CD6923" w14:textId="6BF4E357" w:rsidR="004B7831" w:rsidRPr="00F84536" w:rsidRDefault="004B7831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Digitální technologie a jejich využití pro rozvoj informatického myšlení dětí v mateřských školách (doc. Dostál)</w:t>
      </w:r>
    </w:p>
    <w:p w14:paraId="2AE86E9B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Rozvoj informatického myšlení v 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preprimárnímí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vzdělávání (Mgr. Dragon)</w:t>
      </w:r>
    </w:p>
    <w:p w14:paraId="31E7ED87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multimédií v </w:t>
      </w:r>
      <w:proofErr w:type="spellStart"/>
      <w:r w:rsidRPr="00F84536">
        <w:rPr>
          <w:rFonts w:ascii="Times New Roman" w:hAnsi="Times New Roman" w:cs="Times New Roman"/>
          <w:sz w:val="24"/>
          <w:szCs w:val="24"/>
        </w:rPr>
        <w:t>preprimárním</w:t>
      </w:r>
      <w:proofErr w:type="spellEnd"/>
      <w:r w:rsidRPr="00F84536">
        <w:rPr>
          <w:rFonts w:ascii="Times New Roman" w:hAnsi="Times New Roman" w:cs="Times New Roman"/>
          <w:sz w:val="24"/>
          <w:szCs w:val="24"/>
        </w:rPr>
        <w:t xml:space="preserve"> vzdělávání (Mgr. Dragon)</w:t>
      </w:r>
    </w:p>
    <w:p w14:paraId="4C0E6B7E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Polytechnická výchova v prostředí mateřské školy (dr. Janu)</w:t>
      </w:r>
    </w:p>
    <w:p w14:paraId="603EA39A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Projektová metoda se zaměřením na polytechnické vzdělávání v mateřské škole (dr. Janu)</w:t>
      </w:r>
    </w:p>
    <w:p w14:paraId="5E173B30" w14:textId="77777777" w:rsidR="00DB3533" w:rsidRPr="00F84536" w:rsidRDefault="00DB3533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Práce s technickými materiály v MŠ (dr. Janu)</w:t>
      </w:r>
    </w:p>
    <w:p w14:paraId="19D57950" w14:textId="55055FB3" w:rsidR="00A67B8C" w:rsidRPr="00F84536" w:rsidRDefault="00A67B8C" w:rsidP="00F84536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dpora rozvoje </w:t>
      </w:r>
      <w:proofErr w:type="spellStart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rekonceptů</w:t>
      </w:r>
      <w:proofErr w:type="spellEnd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technické tvořivosti u dětí v MŠ. (dr. Mrázek)</w:t>
      </w:r>
    </w:p>
    <w:p w14:paraId="6A4731DD" w14:textId="77777777" w:rsidR="004B7831" w:rsidRPr="00F84536" w:rsidRDefault="004B7831" w:rsidP="00F845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 </w:t>
      </w:r>
    </w:p>
    <w:p w14:paraId="4850D66F" w14:textId="28700F94" w:rsidR="004B7831" w:rsidRPr="00F84536" w:rsidRDefault="004B7831" w:rsidP="00F8453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b/>
          <w:bCs/>
          <w:iCs/>
          <w:spacing w:val="5"/>
          <w:sz w:val="24"/>
          <w:szCs w:val="24"/>
          <w:lang w:eastAsia="cs-CZ"/>
        </w:rPr>
        <w:t>Učitelství pro 1. st. ZŠ</w:t>
      </w:r>
    </w:p>
    <w:p w14:paraId="74F8DE21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Využití robotických stavebnic na 1. stupni základních škol (dr. Bučková)</w:t>
      </w:r>
    </w:p>
    <w:p w14:paraId="0A6E8503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yužití Lego </w:t>
      </w:r>
      <w:proofErr w:type="spellStart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Wedo</w:t>
      </w:r>
      <w:proofErr w:type="spellEnd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i výuce na 1. stupni základních škola z pohledu učitelů (dr. Bučková)</w:t>
      </w:r>
    </w:p>
    <w:p w14:paraId="4CF182A8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áce s </w:t>
      </w:r>
      <w:proofErr w:type="spellStart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edigem</w:t>
      </w:r>
      <w:proofErr w:type="spellEnd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e výuce na 1. stupni základních škol (dr. Bučková)</w:t>
      </w:r>
    </w:p>
    <w:p w14:paraId="682E3435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Metodické listy pro tvorbu z kartonu na 1. stupni základních škol (dr. Bučková)</w:t>
      </w:r>
    </w:p>
    <w:p w14:paraId="4F95B28A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Odpadní materiál v domácnosti vhodný pro technickou výchovu na 1. stupni základních škol (dr. Bučková)</w:t>
      </w:r>
    </w:p>
    <w:p w14:paraId="60C259DD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Kulturní zvyky a tradice a jejich uplatnění v praktických činnostech na 1. stupni ZŠ (dr. Částková)</w:t>
      </w:r>
    </w:p>
    <w:p w14:paraId="1AFE51EC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Hodnocení v technické výchově na primární škole (dr. Částková)</w:t>
      </w:r>
    </w:p>
    <w:p w14:paraId="29998E06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Žák primární školy a jeho postoje k technické výchově (dr. Částková)</w:t>
      </w:r>
    </w:p>
    <w:p w14:paraId="02EA3401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Technická tvořivost a její rozvoj na ZŠ (dr. Částková)</w:t>
      </w:r>
    </w:p>
    <w:p w14:paraId="6DD9CA33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Kriteriální hodnocení v technické výchově na 1. stupni ZŠ (dr. Částková)</w:t>
      </w:r>
    </w:p>
    <w:p w14:paraId="572EFD71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Genderové stereotypy v technické výchově na primární škole (dr. Částková)</w:t>
      </w:r>
    </w:p>
    <w:p w14:paraId="6B148421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Robotika na 1. stupni ZŠ (Mgr. Děrda)</w:t>
      </w:r>
    </w:p>
    <w:p w14:paraId="0D1DDE40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Elektronika a konstruování na 1. stupni ZŠ (Mgr. Děrda)</w:t>
      </w:r>
    </w:p>
    <w:p w14:paraId="4DE40541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Robotický zájmový kroužek a jeho organizace na 1. stupni ZŠ (Mgr. Děrda)</w:t>
      </w:r>
    </w:p>
    <w:p w14:paraId="3FAA7DCF" w14:textId="77777777" w:rsidR="00DB3533" w:rsidRPr="00F84536" w:rsidRDefault="00DB3533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Technický zájmový kroužek a jeho organizace na 1. stupni ZŠ (Mgr. Děrda)</w:t>
      </w:r>
    </w:p>
    <w:p w14:paraId="603F306C" w14:textId="3E94AFD7" w:rsidR="004B7831" w:rsidRPr="00F84536" w:rsidRDefault="004B7831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ráce s drátem ve výuce na 1. st. základních škol (doc. Dostál)</w:t>
      </w:r>
    </w:p>
    <w:p w14:paraId="73317FBD" w14:textId="213DC9A9" w:rsidR="004B7831" w:rsidRPr="00F84536" w:rsidRDefault="004B7831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ohled rodičů na technické činnosti žáků 1. st. základních škol (doc. Dostál)</w:t>
      </w:r>
    </w:p>
    <w:p w14:paraId="4CFE7410" w14:textId="5A6E23FF" w:rsidR="004B7831" w:rsidRPr="00F84536" w:rsidRDefault="004B7831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Kompetentnost učitelů 1. st. základních škol k realizaci technických činností žáků (doc. Dostál)</w:t>
      </w:r>
    </w:p>
    <w:p w14:paraId="58B77422" w14:textId="4E67D20A" w:rsidR="004B7831" w:rsidRPr="00F84536" w:rsidRDefault="004B7831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ráce s malými stroji při výuce technicky zaměřených témat na 1. stupni základních škol (doc. Dostál)</w:t>
      </w:r>
    </w:p>
    <w:p w14:paraId="10EF32E4" w14:textId="7663903E" w:rsidR="004B7831" w:rsidRPr="00F84536" w:rsidRDefault="004B7831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Digitální technologie a jejich využití pro rozvoj informatického myšlení žáků na 1. stupni základních škol (doc. Dostál)</w:t>
      </w:r>
    </w:p>
    <w:p w14:paraId="438015F1" w14:textId="1EEE35A7" w:rsidR="004B7831" w:rsidRPr="00F84536" w:rsidRDefault="004B7831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Konstruování z kartonu ve výuce na 1. st. základních škol (doc. Dostál)</w:t>
      </w:r>
    </w:p>
    <w:p w14:paraId="584CB404" w14:textId="77777777" w:rsidR="00AC3409" w:rsidRPr="00F84536" w:rsidRDefault="00AC3409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Rozvoj informatického myšlení u žáků na 1. stupni ZŠ (Mgr. Dragon)</w:t>
      </w:r>
    </w:p>
    <w:p w14:paraId="11A2D127" w14:textId="77777777" w:rsidR="00AC3409" w:rsidRPr="00F84536" w:rsidRDefault="00AC3409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Využití multimédií ve výuce na 1. stupni ZŠ (Mgr. Dragon)</w:t>
      </w:r>
    </w:p>
    <w:p w14:paraId="06063FAD" w14:textId="77777777" w:rsidR="00193394" w:rsidRPr="00F84536" w:rsidRDefault="00193394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Konstrukční stavebnice v kurikulu 1. stupně ZŠ (dr. Janu)</w:t>
      </w:r>
    </w:p>
    <w:p w14:paraId="0E0B6782" w14:textId="7EAFEBA3" w:rsidR="00193394" w:rsidRPr="00F84536" w:rsidRDefault="00193394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Projektová metoda se zaměřením na polytechnické vzdělávání na primární škole (dr. Janu)</w:t>
      </w:r>
    </w:p>
    <w:p w14:paraId="7D0F59F2" w14:textId="6B635F40" w:rsidR="00193394" w:rsidRPr="00F84536" w:rsidRDefault="00193394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Práce s technickými materiály v praktických činnostech na 1. stupni ZŠ (dr. Janu)</w:t>
      </w:r>
    </w:p>
    <w:p w14:paraId="5E49F942" w14:textId="08071D62" w:rsidR="00AF6C6F" w:rsidRPr="00F84536" w:rsidRDefault="00AF6C6F" w:rsidP="00F84536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Zručnost a její rozvoj na 1. st. ZŠ (dr. Janu)</w:t>
      </w:r>
    </w:p>
    <w:p w14:paraId="4F508026" w14:textId="77777777" w:rsidR="00F77576" w:rsidRDefault="00F77576" w:rsidP="00F8453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</w:p>
    <w:p w14:paraId="1DC5336A" w14:textId="73062F46" w:rsidR="00236772" w:rsidRPr="00F84536" w:rsidRDefault="00943F14" w:rsidP="00F8453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84536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Vychovatelství</w:t>
      </w:r>
      <w:r w:rsidR="00236772" w:rsidRPr="00F84536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/</w:t>
      </w:r>
      <w:r w:rsidR="00236772" w:rsidRPr="00F84536">
        <w:rPr>
          <w:rFonts w:ascii="Times New Roman" w:hAnsi="Times New Roman" w:cs="Times New Roman"/>
          <w:b/>
          <w:sz w:val="24"/>
          <w:szCs w:val="24"/>
        </w:rPr>
        <w:t xml:space="preserve"> Řízení volnočasových aktivit</w:t>
      </w:r>
    </w:p>
    <w:p w14:paraId="47349AC7" w14:textId="77777777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Využití textilních materiálů v zájmovém vzdělávání (dr. Bučková)</w:t>
      </w:r>
    </w:p>
    <w:p w14:paraId="48229777" w14:textId="77777777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Pravidla bezpečné práce při zpracování dřeva (dr. Bučková)</w:t>
      </w:r>
    </w:p>
    <w:p w14:paraId="72197B88" w14:textId="77777777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Moderní modelovací hmoty a jejich využití v zájmovém vzdělávání (dr. Bučková)</w:t>
      </w:r>
    </w:p>
    <w:p w14:paraId="56A4FF4D" w14:textId="77777777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Metodiky pro bezpečné používání jednotlivých nástrojů pro opracování dřeva (dr. Bučková)</w:t>
      </w:r>
    </w:p>
    <w:p w14:paraId="12E30039" w14:textId="77777777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Ověření použitelnosti metodik publikovaných na webu code.org (dr. Bučková)</w:t>
      </w:r>
    </w:p>
    <w:p w14:paraId="298C369E" w14:textId="77777777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stupní a výstupní periferie stavebnice Lego </w:t>
      </w:r>
      <w:proofErr w:type="spellStart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Wedo</w:t>
      </w:r>
      <w:proofErr w:type="spellEnd"/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jejich využití v praktických úlohách (dr. Bučková)</w:t>
      </w:r>
    </w:p>
    <w:p w14:paraId="22C4EA40" w14:textId="49FDB6DC" w:rsidR="00191596" w:rsidRPr="00F84536" w:rsidRDefault="000E729E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echnické zájmové vzdělávání (dr. Částková)</w:t>
      </w:r>
    </w:p>
    <w:p w14:paraId="255CF143" w14:textId="32F6777B" w:rsidR="000E729E" w:rsidRPr="00F84536" w:rsidRDefault="000E729E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Rozvoj technické tvořivosti v zájmovém vzdělávání (dr. Částková)</w:t>
      </w:r>
    </w:p>
    <w:p w14:paraId="6CD9CBC6" w14:textId="1B2AF1FA" w:rsidR="0017386B" w:rsidRPr="00F84536" w:rsidRDefault="0017386B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Rozvoj zájmu o techniku a robotiku ve volném čase (Mgr. Děrda)</w:t>
      </w:r>
    </w:p>
    <w:p w14:paraId="5991B379" w14:textId="45183098" w:rsidR="0017386B" w:rsidRPr="00F84536" w:rsidRDefault="0017386B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Organizace robotického zájmového kroužku (Mgr. Děrda)</w:t>
      </w:r>
    </w:p>
    <w:p w14:paraId="4C0D1E8B" w14:textId="58AAF945" w:rsidR="00CB78F7" w:rsidRPr="00F84536" w:rsidRDefault="00CB78F7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Využití webových a mobilních aplikací v zájmovém vzdělávání (Mgr. Dragon)</w:t>
      </w:r>
    </w:p>
    <w:p w14:paraId="3CBD6FCE" w14:textId="77777777" w:rsidR="00AC3409" w:rsidRPr="00F84536" w:rsidRDefault="00BB6C40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Realizace zájmového vzdělávání ve virtuálním výukovém prostředí (Mgr. Dragon)</w:t>
      </w:r>
      <w:r w:rsidR="00AC3409" w:rsidRPr="00F845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B49408" w14:textId="1ADD7425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Konstrukční stavebnice v a jejich využití ve volnočasovém vzdělávání (dr. Janu)</w:t>
      </w:r>
    </w:p>
    <w:p w14:paraId="679FF229" w14:textId="77777777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4536">
        <w:rPr>
          <w:rFonts w:ascii="Times New Roman" w:hAnsi="Times New Roman" w:cs="Times New Roman"/>
          <w:sz w:val="24"/>
          <w:szCs w:val="24"/>
        </w:rPr>
        <w:t>Práce s technickými materiály a jejich využití ve volnočasovém vzdělávání (dr. Janu)</w:t>
      </w:r>
    </w:p>
    <w:p w14:paraId="7E1A0760" w14:textId="77777777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Lidové tradice a řemesla </w:t>
      </w:r>
      <w:r w:rsidRPr="00F84536">
        <w:rPr>
          <w:rFonts w:ascii="Times New Roman" w:hAnsi="Times New Roman" w:cs="Times New Roman"/>
          <w:sz w:val="24"/>
          <w:szCs w:val="24"/>
        </w:rPr>
        <w:t>a jejich využití ve volnočasovém vzdělávání (dr. Janu)</w:t>
      </w:r>
    </w:p>
    <w:p w14:paraId="4799F113" w14:textId="77777777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Rozvoj zručnosti dětí prostřednictvím volnočasových aktivit (dr. Janu)</w:t>
      </w:r>
    </w:p>
    <w:p w14:paraId="71E18FE2" w14:textId="77777777" w:rsidR="00AC3409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ýchovný aspekt práce s technickým materiálem (dr. Janu) </w:t>
      </w:r>
    </w:p>
    <w:p w14:paraId="0ABB90B4" w14:textId="12B62CCE" w:rsidR="00CB78F7" w:rsidRPr="00F84536" w:rsidRDefault="00AC3409" w:rsidP="00F84536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84536">
        <w:rPr>
          <w:rFonts w:ascii="Times New Roman" w:eastAsia="Times New Roman" w:hAnsi="Times New Roman" w:cs="Times New Roman"/>
          <w:sz w:val="24"/>
          <w:szCs w:val="24"/>
          <w:lang w:eastAsia="cs-CZ"/>
        </w:rPr>
        <w:t>Technické soutěže a jejich vliv na rozvoj technické gramotnosti žáků (dr. Mrázek)</w:t>
      </w:r>
    </w:p>
    <w:sectPr w:rsidR="00CB78F7" w:rsidRPr="00F845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Noto Sans CJK SC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E1FD4"/>
    <w:multiLevelType w:val="hybridMultilevel"/>
    <w:tmpl w:val="8E164D52"/>
    <w:lvl w:ilvl="0" w:tplc="6AD6269E">
      <w:numFmt w:val="bullet"/>
      <w:lvlText w:val="-"/>
      <w:lvlJc w:val="left"/>
      <w:pPr>
        <w:ind w:left="786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AF80345"/>
    <w:multiLevelType w:val="hybridMultilevel"/>
    <w:tmpl w:val="4EE06BB8"/>
    <w:lvl w:ilvl="0" w:tplc="6AD6269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514FD"/>
    <w:multiLevelType w:val="hybridMultilevel"/>
    <w:tmpl w:val="AD14696C"/>
    <w:lvl w:ilvl="0" w:tplc="59CAFA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B4EC3"/>
    <w:multiLevelType w:val="hybridMultilevel"/>
    <w:tmpl w:val="91446C5E"/>
    <w:lvl w:ilvl="0" w:tplc="04050001">
      <w:start w:val="1"/>
      <w:numFmt w:val="bullet"/>
      <w:lvlText w:val=""/>
      <w:lvlJc w:val="left"/>
      <w:pPr>
        <w:ind w:left="1496" w:hanging="71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2ABE772B"/>
    <w:multiLevelType w:val="hybridMultilevel"/>
    <w:tmpl w:val="190EA7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D84FF7"/>
    <w:multiLevelType w:val="hybridMultilevel"/>
    <w:tmpl w:val="0BAC2DBC"/>
    <w:lvl w:ilvl="0" w:tplc="6AD6269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754835"/>
    <w:multiLevelType w:val="hybridMultilevel"/>
    <w:tmpl w:val="DE4EFA80"/>
    <w:lvl w:ilvl="0" w:tplc="6AD6269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873BD9"/>
    <w:multiLevelType w:val="hybridMultilevel"/>
    <w:tmpl w:val="8466C950"/>
    <w:lvl w:ilvl="0" w:tplc="04050001">
      <w:start w:val="1"/>
      <w:numFmt w:val="bullet"/>
      <w:lvlText w:val=""/>
      <w:lvlJc w:val="left"/>
      <w:pPr>
        <w:ind w:left="1430" w:hanging="71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1272508"/>
    <w:multiLevelType w:val="hybridMultilevel"/>
    <w:tmpl w:val="B8B2290A"/>
    <w:lvl w:ilvl="0" w:tplc="6AD6269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16F04"/>
    <w:multiLevelType w:val="hybridMultilevel"/>
    <w:tmpl w:val="548AB2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084B1B"/>
    <w:multiLevelType w:val="hybridMultilevel"/>
    <w:tmpl w:val="11DCA506"/>
    <w:lvl w:ilvl="0" w:tplc="6AD6269E">
      <w:numFmt w:val="bullet"/>
      <w:lvlText w:val="-"/>
      <w:lvlJc w:val="left"/>
      <w:pPr>
        <w:ind w:left="7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870278C"/>
    <w:multiLevelType w:val="hybridMultilevel"/>
    <w:tmpl w:val="B5FE8A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269E7"/>
    <w:multiLevelType w:val="hybridMultilevel"/>
    <w:tmpl w:val="46C09150"/>
    <w:lvl w:ilvl="0" w:tplc="6AD6269E">
      <w:numFmt w:val="bullet"/>
      <w:lvlText w:val="-"/>
      <w:lvlJc w:val="left"/>
      <w:pPr>
        <w:ind w:left="786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4E9B5E00"/>
    <w:multiLevelType w:val="hybridMultilevel"/>
    <w:tmpl w:val="D3561E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D76AFD"/>
    <w:multiLevelType w:val="hybridMultilevel"/>
    <w:tmpl w:val="8C181DC6"/>
    <w:lvl w:ilvl="0" w:tplc="6AD6269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164312"/>
    <w:multiLevelType w:val="hybridMultilevel"/>
    <w:tmpl w:val="9A60C082"/>
    <w:lvl w:ilvl="0" w:tplc="6AD6269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278ED"/>
    <w:multiLevelType w:val="hybridMultilevel"/>
    <w:tmpl w:val="F5A20508"/>
    <w:lvl w:ilvl="0" w:tplc="6AD6269E">
      <w:numFmt w:val="bullet"/>
      <w:lvlText w:val="-"/>
      <w:lvlJc w:val="left"/>
      <w:pPr>
        <w:ind w:left="1070" w:hanging="71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1B4CF7"/>
    <w:multiLevelType w:val="hybridMultilevel"/>
    <w:tmpl w:val="E3D891D0"/>
    <w:lvl w:ilvl="0" w:tplc="6AD6269E">
      <w:numFmt w:val="bullet"/>
      <w:lvlText w:val="-"/>
      <w:lvlJc w:val="left"/>
      <w:pPr>
        <w:ind w:left="1430" w:hanging="71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8A650DD"/>
    <w:multiLevelType w:val="hybridMultilevel"/>
    <w:tmpl w:val="F6F23E70"/>
    <w:lvl w:ilvl="0" w:tplc="6AD6269E">
      <w:numFmt w:val="bullet"/>
      <w:lvlText w:val="-"/>
      <w:lvlJc w:val="left"/>
      <w:pPr>
        <w:ind w:left="1430" w:hanging="71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6"/>
  </w:num>
  <w:num w:numId="4">
    <w:abstractNumId w:val="17"/>
  </w:num>
  <w:num w:numId="5">
    <w:abstractNumId w:val="18"/>
  </w:num>
  <w:num w:numId="6">
    <w:abstractNumId w:val="7"/>
  </w:num>
  <w:num w:numId="7">
    <w:abstractNumId w:val="6"/>
  </w:num>
  <w:num w:numId="8">
    <w:abstractNumId w:val="14"/>
  </w:num>
  <w:num w:numId="9">
    <w:abstractNumId w:val="12"/>
  </w:num>
  <w:num w:numId="10">
    <w:abstractNumId w:val="3"/>
  </w:num>
  <w:num w:numId="11">
    <w:abstractNumId w:val="0"/>
  </w:num>
  <w:num w:numId="12">
    <w:abstractNumId w:val="1"/>
  </w:num>
  <w:num w:numId="13">
    <w:abstractNumId w:val="13"/>
  </w:num>
  <w:num w:numId="14">
    <w:abstractNumId w:val="2"/>
  </w:num>
  <w:num w:numId="15">
    <w:abstractNumId w:val="8"/>
  </w:num>
  <w:num w:numId="16">
    <w:abstractNumId w:val="15"/>
  </w:num>
  <w:num w:numId="17">
    <w:abstractNumId w:val="10"/>
  </w:num>
  <w:num w:numId="18">
    <w:abstractNumId w:val="9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7Q0NTQ0NTM2NTVQ0lEKTi0uzszPAykwrAUAJ3HtpSwAAAA="/>
  </w:docVars>
  <w:rsids>
    <w:rsidRoot w:val="00B55097"/>
    <w:rsid w:val="00050164"/>
    <w:rsid w:val="000B28F6"/>
    <w:rsid w:val="000E729E"/>
    <w:rsid w:val="000F255C"/>
    <w:rsid w:val="0017386B"/>
    <w:rsid w:val="00191596"/>
    <w:rsid w:val="00193394"/>
    <w:rsid w:val="001E1A6D"/>
    <w:rsid w:val="001E6E23"/>
    <w:rsid w:val="00236772"/>
    <w:rsid w:val="00240361"/>
    <w:rsid w:val="002B4919"/>
    <w:rsid w:val="002C420C"/>
    <w:rsid w:val="002E7DE7"/>
    <w:rsid w:val="002F522D"/>
    <w:rsid w:val="00313CEF"/>
    <w:rsid w:val="00382F57"/>
    <w:rsid w:val="0048681D"/>
    <w:rsid w:val="004B7831"/>
    <w:rsid w:val="00663C75"/>
    <w:rsid w:val="00693F1F"/>
    <w:rsid w:val="006E7B74"/>
    <w:rsid w:val="006F3D5B"/>
    <w:rsid w:val="00781FB6"/>
    <w:rsid w:val="00784D0A"/>
    <w:rsid w:val="007C6381"/>
    <w:rsid w:val="007C7C48"/>
    <w:rsid w:val="008150A1"/>
    <w:rsid w:val="00820F19"/>
    <w:rsid w:val="008E65AA"/>
    <w:rsid w:val="008F0BB3"/>
    <w:rsid w:val="00943F14"/>
    <w:rsid w:val="00964287"/>
    <w:rsid w:val="0097306F"/>
    <w:rsid w:val="00980827"/>
    <w:rsid w:val="009C06A1"/>
    <w:rsid w:val="00A67B8C"/>
    <w:rsid w:val="00A922FC"/>
    <w:rsid w:val="00AC3409"/>
    <w:rsid w:val="00AF6C6F"/>
    <w:rsid w:val="00B15BB2"/>
    <w:rsid w:val="00B55097"/>
    <w:rsid w:val="00BB6C40"/>
    <w:rsid w:val="00BB71E9"/>
    <w:rsid w:val="00C47147"/>
    <w:rsid w:val="00CA2D38"/>
    <w:rsid w:val="00CB78F7"/>
    <w:rsid w:val="00D0068B"/>
    <w:rsid w:val="00D635E2"/>
    <w:rsid w:val="00D820E0"/>
    <w:rsid w:val="00DB3407"/>
    <w:rsid w:val="00DB3533"/>
    <w:rsid w:val="00E97EAB"/>
    <w:rsid w:val="00EE4F22"/>
    <w:rsid w:val="00F504F7"/>
    <w:rsid w:val="00F77576"/>
    <w:rsid w:val="00F8281F"/>
    <w:rsid w:val="00F8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25FFCF"/>
  <w15:chartTrackingRefBased/>
  <w15:docId w15:val="{58688D1D-E533-4030-B2F7-0DD25B3A1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13CEF"/>
  </w:style>
  <w:style w:type="paragraph" w:styleId="Nadpis4">
    <w:name w:val="heading 4"/>
    <w:basedOn w:val="Normln"/>
    <w:link w:val="Nadpis4Char"/>
    <w:uiPriority w:val="9"/>
    <w:qFormat/>
    <w:rsid w:val="004B783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B550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313CEF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rsid w:val="004B7831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4B7831"/>
    <w:rPr>
      <w:color w:val="0000FF"/>
      <w:u w:val="single"/>
    </w:rPr>
  </w:style>
  <w:style w:type="paragraph" w:customStyle="1" w:styleId="Standard">
    <w:name w:val="Standard"/>
    <w:rsid w:val="00BB71E9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" w:hAnsi="Liberation Serif" w:cs="Lohit Devanagari"/>
      <w:kern w:val="3"/>
      <w:sz w:val="24"/>
      <w:szCs w:val="24"/>
      <w:lang w:val="en-US" w:eastAsia="zh-CN" w:bidi="hi-IN"/>
    </w:rPr>
  </w:style>
  <w:style w:type="character" w:styleId="Siln">
    <w:name w:val="Strong"/>
    <w:basedOn w:val="Standardnpsmoodstavce"/>
    <w:uiPriority w:val="22"/>
    <w:qFormat/>
    <w:rsid w:val="00B15B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2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3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1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4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906</Words>
  <Characters>17147</Characters>
  <Application>Microsoft Office Word</Application>
  <DocSecurity>0</DocSecurity>
  <Lines>142</Lines>
  <Paragraphs>4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Čestmír Serafín</dc:creator>
  <cp:keywords/>
  <dc:description/>
  <cp:lastModifiedBy>sekretariát KTEV</cp:lastModifiedBy>
  <cp:revision>4</cp:revision>
  <dcterms:created xsi:type="dcterms:W3CDTF">2020-10-06T06:38:00Z</dcterms:created>
  <dcterms:modified xsi:type="dcterms:W3CDTF">2021-02-05T12:52:00Z</dcterms:modified>
</cp:coreProperties>
</file>